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197AB247" w14:textId="3BD82CE8" w:rsidR="001D540F" w:rsidRPr="00CE308D" w:rsidRDefault="00CE308D" w:rsidP="001D540F">
      <w:pPr>
        <w:spacing w:line="278" w:lineRule="auto"/>
        <w:jc w:val="center"/>
        <w:rPr>
          <w:lang w:bidi="ar-SA"/>
        </w:rPr>
      </w:pPr>
      <w:r w:rsidRPr="00CE308D">
        <w:rPr>
          <w:rFonts w:ascii="Impact" w:hAnsi="Impact" w:cs="Helvetica"/>
          <w:color w:val="000000"/>
          <w:sz w:val="40"/>
          <w:szCs w:val="40"/>
          <w:shd w:val="clear" w:color="auto" w:fill="FFFFFF"/>
        </w:rPr>
        <w:t xml:space="preserve">Minor Hotels Breaks </w:t>
      </w:r>
      <w:r w:rsidR="00A62694">
        <w:rPr>
          <w:rFonts w:ascii="Impact" w:hAnsi="Impact" w:cs="Helvetica"/>
          <w:color w:val="000000"/>
          <w:sz w:val="40"/>
          <w:szCs w:val="40"/>
          <w:shd w:val="clear" w:color="auto" w:fill="FFFFFF"/>
        </w:rPr>
        <w:t xml:space="preserve">Ground </w:t>
      </w:r>
      <w:r w:rsidRPr="00CE308D">
        <w:rPr>
          <w:rFonts w:ascii="Impact" w:hAnsi="Impact" w:cs="Helvetica"/>
          <w:color w:val="000000"/>
          <w:sz w:val="40"/>
          <w:szCs w:val="40"/>
          <w:shd w:val="clear" w:color="auto" w:fill="FFFFFF"/>
        </w:rPr>
        <w:t xml:space="preserve">on First Avani Hotel </w:t>
      </w:r>
      <w:r w:rsidR="007344DA">
        <w:rPr>
          <w:rFonts w:ascii="Impact" w:hAnsi="Impact" w:cs="Helvetica"/>
          <w:color w:val="000000"/>
          <w:sz w:val="40"/>
          <w:szCs w:val="40"/>
          <w:shd w:val="clear" w:color="auto" w:fill="FFFFFF"/>
        </w:rPr>
        <w:br/>
      </w:r>
      <w:r w:rsidRPr="00CE308D">
        <w:rPr>
          <w:rFonts w:ascii="Impact" w:hAnsi="Impact" w:cs="Helvetica"/>
          <w:color w:val="000000"/>
          <w:sz w:val="40"/>
          <w:szCs w:val="40"/>
          <w:shd w:val="clear" w:color="auto" w:fill="FFFFFF"/>
        </w:rPr>
        <w:t>in Singapore</w:t>
      </w:r>
    </w:p>
    <w:p w14:paraId="4BAA704B" w14:textId="2038E3D2" w:rsidR="00751A74" w:rsidRPr="00A62694" w:rsidRDefault="008C7931" w:rsidP="38B2FDFB">
      <w:pPr>
        <w:spacing w:line="278" w:lineRule="auto"/>
        <w:jc w:val="center"/>
        <w:rPr>
          <w:i/>
          <w:iCs/>
          <w:lang w:bidi="ar-SA"/>
        </w:rPr>
      </w:pPr>
      <w:r w:rsidRPr="38B2FDFB">
        <w:rPr>
          <w:rFonts w:ascii="Sitka Banner" w:hAnsi="Sitka Banner" w:cs="Helvetica"/>
          <w:i/>
          <w:iCs/>
          <w:color w:val="000000"/>
          <w:sz w:val="28"/>
          <w:shd w:val="clear" w:color="auto" w:fill="FFFFFF"/>
        </w:rPr>
        <w:t xml:space="preserve">The </w:t>
      </w:r>
      <w:r w:rsidR="00A62694" w:rsidRPr="38B2FDFB">
        <w:rPr>
          <w:rFonts w:ascii="Sitka Banner" w:hAnsi="Sitka Banner" w:cs="Helvetica"/>
          <w:i/>
          <w:iCs/>
          <w:color w:val="000000"/>
          <w:sz w:val="28"/>
          <w:shd w:val="clear" w:color="auto" w:fill="FFFFFF"/>
        </w:rPr>
        <w:t>new</w:t>
      </w:r>
      <w:r w:rsidR="00CE308D" w:rsidRPr="38B2FDFB">
        <w:rPr>
          <w:rFonts w:ascii="Sitka Banner" w:hAnsi="Sitka Banner" w:cs="Helvetica"/>
          <w:i/>
          <w:iCs/>
          <w:color w:val="000000"/>
          <w:sz w:val="28"/>
          <w:shd w:val="clear" w:color="auto" w:fill="FFFFFF"/>
        </w:rPr>
        <w:t xml:space="preserve"> 200-key lifestyle property in </w:t>
      </w:r>
      <w:r w:rsidR="00A62694" w:rsidRPr="38B2FDFB">
        <w:rPr>
          <w:rFonts w:ascii="Sitka Banner" w:hAnsi="Sitka Banner" w:cs="Helvetica"/>
          <w:i/>
          <w:iCs/>
          <w:color w:val="000000"/>
          <w:sz w:val="28"/>
          <w:shd w:val="clear" w:color="auto" w:fill="FFFFFF"/>
        </w:rPr>
        <w:t xml:space="preserve">the historical district of </w:t>
      </w:r>
      <w:r w:rsidR="00CE308D" w:rsidRPr="38B2FDFB">
        <w:rPr>
          <w:rFonts w:ascii="Sitka Banner" w:hAnsi="Sitka Banner" w:cs="Helvetica"/>
          <w:i/>
          <w:iCs/>
          <w:color w:val="000000"/>
          <w:sz w:val="28"/>
          <w:shd w:val="clear" w:color="auto" w:fill="FFFFFF"/>
        </w:rPr>
        <w:t xml:space="preserve">Tanjong Pagar </w:t>
      </w:r>
      <w:r w:rsidR="00A62694" w:rsidRPr="38B2FDFB">
        <w:rPr>
          <w:rFonts w:ascii="Sitka Banner" w:hAnsi="Sitka Banner" w:cs="Helvetica"/>
          <w:i/>
          <w:iCs/>
          <w:color w:val="000000"/>
          <w:sz w:val="28"/>
          <w:shd w:val="clear" w:color="auto" w:fill="FFFFFF"/>
        </w:rPr>
        <w:t xml:space="preserve">is </w:t>
      </w:r>
      <w:r w:rsidR="00CE308D" w:rsidRPr="38B2FDFB">
        <w:rPr>
          <w:rFonts w:ascii="Sitka Banner" w:hAnsi="Sitka Banner" w:cs="Helvetica"/>
          <w:i/>
          <w:iCs/>
          <w:color w:val="000000"/>
          <w:sz w:val="28"/>
          <w:shd w:val="clear" w:color="auto" w:fill="FFFFFF"/>
        </w:rPr>
        <w:t>set to open in 2027 in partnership with Kajima</w:t>
      </w:r>
      <w:r w:rsidR="001E179B" w:rsidRPr="38B2FDFB">
        <w:rPr>
          <w:rFonts w:ascii="Sitka Banner" w:hAnsi="Sitka Banner" w:cs="Helvetica"/>
          <w:i/>
          <w:iCs/>
          <w:color w:val="000000"/>
          <w:sz w:val="28"/>
          <w:shd w:val="clear" w:color="auto" w:fill="FFFFFF"/>
        </w:rPr>
        <w:t xml:space="preserve"> Development</w:t>
      </w:r>
      <w:r w:rsidR="00CE308D" w:rsidRPr="38B2FDFB">
        <w:rPr>
          <w:rFonts w:ascii="Sitka Banner" w:hAnsi="Sitka Banner" w:cs="Helvetica"/>
          <w:i/>
          <w:iCs/>
          <w:color w:val="000000"/>
          <w:sz w:val="28"/>
          <w:shd w:val="clear" w:color="auto" w:fill="FFFFFF"/>
        </w:rPr>
        <w:t xml:space="preserve"> and Al </w:t>
      </w:r>
      <w:proofErr w:type="spellStart"/>
      <w:r w:rsidR="00CE308D" w:rsidRPr="38B2FDFB">
        <w:rPr>
          <w:rFonts w:ascii="Sitka Banner" w:hAnsi="Sitka Banner" w:cs="Helvetica"/>
          <w:i/>
          <w:iCs/>
          <w:color w:val="000000"/>
          <w:sz w:val="28"/>
          <w:shd w:val="clear" w:color="auto" w:fill="FFFFFF"/>
        </w:rPr>
        <w:t>Wathba</w:t>
      </w:r>
      <w:proofErr w:type="spellEnd"/>
      <w:r w:rsidR="00CE308D" w:rsidRPr="38B2FDFB">
        <w:rPr>
          <w:rFonts w:ascii="Sitka Banner" w:hAnsi="Sitka Banner" w:cs="Helvetica"/>
          <w:i/>
          <w:iCs/>
          <w:color w:val="000000"/>
          <w:sz w:val="28"/>
          <w:shd w:val="clear" w:color="auto" w:fill="FFFFFF"/>
        </w:rPr>
        <w:t xml:space="preserve"> </w:t>
      </w:r>
      <w:r w:rsidR="0023392D" w:rsidRPr="38B2FDFB">
        <w:rPr>
          <w:rFonts w:ascii="Sitka Banner" w:hAnsi="Sitka Banner" w:cs="Helvetica"/>
          <w:i/>
          <w:iCs/>
          <w:color w:val="000000"/>
          <w:sz w:val="28"/>
          <w:shd w:val="clear" w:color="auto" w:fill="FFFFFF"/>
        </w:rPr>
        <w:t>Investment</w:t>
      </w:r>
      <w:r w:rsidR="00CE308D" w:rsidRPr="38B2FDFB">
        <w:rPr>
          <w:rFonts w:ascii="Sitka Banner" w:hAnsi="Sitka Banner" w:cs="Helvetica"/>
          <w:i/>
          <w:iCs/>
          <w:color w:val="000000"/>
          <w:sz w:val="28"/>
          <w:shd w:val="clear" w:color="auto" w:fill="FFFFFF"/>
        </w:rPr>
        <w:t xml:space="preserve">. </w:t>
      </w:r>
    </w:p>
    <w:p w14:paraId="55A00E76" w14:textId="06050FD2" w:rsidR="1513BB02" w:rsidRDefault="1513BB02" w:rsidP="38B2FDFB">
      <w:pPr>
        <w:spacing w:line="240" w:lineRule="auto"/>
        <w:jc w:val="center"/>
        <w:rPr>
          <w:rFonts w:eastAsiaTheme="minorEastAsia"/>
          <w:i/>
          <w:iCs/>
          <w:color w:val="000000" w:themeColor="text1"/>
          <w:sz w:val="13"/>
          <w:szCs w:val="13"/>
        </w:rPr>
      </w:pPr>
      <w:r>
        <w:rPr>
          <w:noProof/>
        </w:rPr>
        <w:drawing>
          <wp:inline distT="0" distB="0" distL="0" distR="0" wp14:anchorId="05E31C1E" wp14:editId="681F988F">
            <wp:extent cx="5201470" cy="3470532"/>
            <wp:effectExtent l="0" t="0" r="0" b="0"/>
            <wp:docPr id="90008468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84683" name=""/>
                    <pic:cNvPicPr/>
                  </pic:nvPicPr>
                  <pic:blipFill>
                    <a:blip r:embed="rId6">
                      <a:extLst>
                        <a:ext uri="{28A0092B-C50C-407E-A947-70E740481C1C}">
                          <a14:useLocalDpi xmlns:a14="http://schemas.microsoft.com/office/drawing/2010/main"/>
                        </a:ext>
                      </a:extLst>
                    </a:blip>
                    <a:stretch>
                      <a:fillRect/>
                    </a:stretch>
                  </pic:blipFill>
                  <pic:spPr>
                    <a:xfrm>
                      <a:off x="0" y="0"/>
                      <a:ext cx="5201470" cy="3470532"/>
                    </a:xfrm>
                    <a:prstGeom prst="rect">
                      <a:avLst/>
                    </a:prstGeom>
                  </pic:spPr>
                </pic:pic>
              </a:graphicData>
            </a:graphic>
          </wp:inline>
        </w:drawing>
      </w:r>
    </w:p>
    <w:p w14:paraId="4E85F112" w14:textId="6D709C92" w:rsidR="0405AE35" w:rsidRDefault="0405AE35" w:rsidP="38B2FDFB">
      <w:pPr>
        <w:spacing w:line="240" w:lineRule="auto"/>
        <w:rPr>
          <w:rFonts w:ascii="Sitka Banner" w:hAnsi="Sitka Banner" w:cs="Helvetica"/>
          <w:i/>
          <w:iCs/>
          <w:color w:val="000000" w:themeColor="text1"/>
          <w:sz w:val="16"/>
          <w:szCs w:val="16"/>
        </w:rPr>
      </w:pPr>
      <w:r w:rsidRPr="38B2FDFB">
        <w:rPr>
          <w:rFonts w:eastAsiaTheme="minorEastAsia"/>
          <w:i/>
          <w:iCs/>
          <w:color w:val="000000" w:themeColor="text1"/>
          <w:sz w:val="13"/>
          <w:szCs w:val="13"/>
        </w:rPr>
        <w:t xml:space="preserve">Left to right: Mr. Winston Zhu Wenting, Managing Director of Kim Hua Construction Pte. Ltd.; Ms. Angelene Chan, Chairman of DP Architects; H.E. Hiroshi Ishikawa, Ambassador of Japan to Singapore; Mr. Shuichi Oishi, CEO of Kajima Development; Mr. William E. Heinecke, Chairman and Founder of Minor International; H.E. Mrs. </w:t>
      </w:r>
      <w:proofErr w:type="spellStart"/>
      <w:r w:rsidRPr="38B2FDFB">
        <w:rPr>
          <w:rFonts w:eastAsiaTheme="minorEastAsia"/>
          <w:i/>
          <w:iCs/>
          <w:color w:val="000000" w:themeColor="text1"/>
          <w:sz w:val="13"/>
          <w:szCs w:val="13"/>
        </w:rPr>
        <w:t>Ureerat</w:t>
      </w:r>
      <w:proofErr w:type="spellEnd"/>
      <w:r w:rsidRPr="38B2FDFB">
        <w:rPr>
          <w:rFonts w:eastAsiaTheme="minorEastAsia"/>
          <w:i/>
          <w:iCs/>
          <w:color w:val="000000" w:themeColor="text1"/>
          <w:sz w:val="13"/>
          <w:szCs w:val="13"/>
        </w:rPr>
        <w:t xml:space="preserve"> Chareontoh, Ambassador of Thailand to Singapore; H.E. Mohamed Saif Al Suwaidi, Managing Director of Al </w:t>
      </w:r>
      <w:proofErr w:type="spellStart"/>
      <w:r w:rsidRPr="38B2FDFB">
        <w:rPr>
          <w:rFonts w:eastAsiaTheme="minorEastAsia"/>
          <w:i/>
          <w:iCs/>
          <w:color w:val="000000" w:themeColor="text1"/>
          <w:sz w:val="13"/>
          <w:szCs w:val="13"/>
        </w:rPr>
        <w:t>Wathba</w:t>
      </w:r>
      <w:proofErr w:type="spellEnd"/>
      <w:r w:rsidRPr="38B2FDFB">
        <w:rPr>
          <w:rFonts w:eastAsiaTheme="minorEastAsia"/>
          <w:i/>
          <w:iCs/>
          <w:color w:val="000000" w:themeColor="text1"/>
          <w:sz w:val="13"/>
          <w:szCs w:val="13"/>
        </w:rPr>
        <w:t xml:space="preserve"> Investment; and Mr. Dillip Rajakarier, CEO of Minor Hotels and Group CEO of Minor International</w:t>
      </w:r>
      <w:r w:rsidRPr="38B2FDFB">
        <w:rPr>
          <w:rFonts w:eastAsiaTheme="minorEastAsia"/>
          <w:i/>
          <w:iCs/>
          <w:color w:val="000000" w:themeColor="text1"/>
          <w:sz w:val="16"/>
          <w:szCs w:val="16"/>
        </w:rPr>
        <w:t>.</w:t>
      </w:r>
    </w:p>
    <w:p w14:paraId="4F8BEF23" w14:textId="1DAFD9D6" w:rsidR="00CE308D" w:rsidRPr="00CE308D" w:rsidRDefault="00751A74" w:rsidP="38B2FDFB">
      <w:pPr>
        <w:ind w:left="-270" w:right="-340"/>
        <w:jc w:val="both"/>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 xml:space="preserve">Bangkok, </w:t>
      </w:r>
      <w:r w:rsidR="00CE308D" w:rsidRPr="38B2FDFB">
        <w:rPr>
          <w:rFonts w:ascii="Sitka Banner" w:hAnsi="Sitka Banner"/>
          <w:b/>
          <w:bCs/>
          <w:color w:val="000000"/>
          <w:sz w:val="24"/>
          <w:szCs w:val="24"/>
          <w:shd w:val="clear" w:color="auto" w:fill="FFFFFF"/>
        </w:rPr>
        <w:t>4</w:t>
      </w:r>
      <w:r w:rsidR="00A62694" w:rsidRPr="38B2FDFB">
        <w:rPr>
          <w:rFonts w:ascii="Sitka Banner" w:hAnsi="Sitka Banner"/>
          <w:b/>
          <w:bCs/>
          <w:color w:val="000000"/>
          <w:sz w:val="24"/>
          <w:szCs w:val="24"/>
          <w:shd w:val="clear" w:color="auto" w:fill="FFFFFF"/>
          <w:vertAlign w:val="superscript"/>
        </w:rPr>
        <w:t>th</w:t>
      </w:r>
      <w:r w:rsidR="00CE308D" w:rsidRPr="38B2FDFB">
        <w:rPr>
          <w:rFonts w:ascii="Sitka Banner" w:hAnsi="Sitka Banner"/>
          <w:b/>
          <w:bCs/>
          <w:color w:val="000000"/>
          <w:sz w:val="24"/>
          <w:szCs w:val="24"/>
          <w:shd w:val="clear" w:color="auto" w:fill="FFFFFF"/>
        </w:rPr>
        <w:t xml:space="preserve"> August</w:t>
      </w:r>
      <w:r w:rsidR="000C7E2B" w:rsidRPr="38B2FDFB">
        <w:rPr>
          <w:rFonts w:ascii="Sitka Banner" w:hAnsi="Sitka Banner"/>
          <w:b/>
          <w:bCs/>
          <w:color w:val="000000"/>
          <w:sz w:val="24"/>
          <w:szCs w:val="24"/>
          <w:shd w:val="clear" w:color="auto" w:fill="FFFFFF"/>
        </w:rPr>
        <w:t xml:space="preserve"> 202</w:t>
      </w:r>
      <w:r w:rsidRPr="38B2FDFB">
        <w:rPr>
          <w:rFonts w:ascii="Sitka Banner" w:hAnsi="Sitka Banner"/>
          <w:b/>
          <w:bCs/>
          <w:color w:val="000000"/>
          <w:sz w:val="24"/>
          <w:szCs w:val="24"/>
          <w:shd w:val="clear" w:color="auto" w:fill="FFFFFF"/>
        </w:rPr>
        <w:t xml:space="preserve">5 – </w:t>
      </w:r>
      <w:hyperlink r:id="rId7" w:history="1">
        <w:r w:rsidR="00CE308D" w:rsidRPr="38B2FDFB">
          <w:rPr>
            <w:rStyle w:val="Hyperlink"/>
            <w:rFonts w:ascii="Sitka Banner" w:hAnsi="Sitka Banner"/>
            <w:b/>
            <w:bCs/>
            <w:sz w:val="24"/>
            <w:szCs w:val="24"/>
            <w:shd w:val="clear" w:color="auto" w:fill="FFFFFF"/>
          </w:rPr>
          <w:t>Minor Hotels</w:t>
        </w:r>
      </w:hyperlink>
      <w:r w:rsidR="00CE308D" w:rsidRPr="38B2FDFB">
        <w:rPr>
          <w:rFonts w:ascii="Sitka Banner" w:hAnsi="Sitka Banner"/>
          <w:color w:val="000000"/>
          <w:sz w:val="24"/>
          <w:szCs w:val="24"/>
          <w:shd w:val="clear" w:color="auto" w:fill="FFFFFF"/>
        </w:rPr>
        <w:t xml:space="preserve">, a global hospitality group </w:t>
      </w:r>
      <w:r w:rsidR="00111CBF" w:rsidRPr="38B2FDFB">
        <w:rPr>
          <w:rFonts w:ascii="Sitka Banner" w:hAnsi="Sitka Banner"/>
          <w:color w:val="000000"/>
          <w:sz w:val="24"/>
          <w:szCs w:val="24"/>
          <w:shd w:val="clear" w:color="auto" w:fill="FFFFFF"/>
        </w:rPr>
        <w:t xml:space="preserve">with over 640 hotels, resorts and branded residences across 57 countries, </w:t>
      </w:r>
      <w:r w:rsidR="00CE308D" w:rsidRPr="38B2FDFB">
        <w:rPr>
          <w:rFonts w:ascii="Sitka Banner" w:hAnsi="Sitka Banner"/>
          <w:color w:val="000000"/>
          <w:sz w:val="24"/>
          <w:szCs w:val="24"/>
          <w:shd w:val="clear" w:color="auto" w:fill="FFFFFF"/>
        </w:rPr>
        <w:t>celebrat</w:t>
      </w:r>
      <w:r w:rsidR="00A62694" w:rsidRPr="38B2FDFB">
        <w:rPr>
          <w:rFonts w:ascii="Sitka Banner" w:hAnsi="Sitka Banner"/>
          <w:color w:val="000000"/>
          <w:sz w:val="24"/>
          <w:szCs w:val="24"/>
          <w:shd w:val="clear" w:color="auto" w:fill="FFFFFF"/>
        </w:rPr>
        <w:t>es</w:t>
      </w:r>
      <w:r w:rsidR="00CE308D" w:rsidRPr="38B2FDFB">
        <w:rPr>
          <w:rFonts w:ascii="Sitka Banner" w:hAnsi="Sitka Banner"/>
          <w:color w:val="000000"/>
          <w:sz w:val="24"/>
          <w:szCs w:val="24"/>
          <w:shd w:val="clear" w:color="auto" w:fill="FFFFFF"/>
        </w:rPr>
        <w:t xml:space="preserve"> a key milestone with the groundbreaking ceremony of its first Avani property in Singapore. Taking place at 24 Peck Seah Street in the vibrant Tanjong Pagar district, the event marked the beginning of construction </w:t>
      </w:r>
      <w:r w:rsidR="00B04917" w:rsidRPr="38B2FDFB">
        <w:rPr>
          <w:rFonts w:ascii="Sitka Banner" w:hAnsi="Sitka Banner"/>
          <w:color w:val="000000"/>
          <w:sz w:val="24"/>
          <w:szCs w:val="24"/>
          <w:shd w:val="clear" w:color="auto" w:fill="FFFFFF"/>
        </w:rPr>
        <w:t>of</w:t>
      </w:r>
      <w:r w:rsidR="00CE308D" w:rsidRPr="38B2FDFB">
        <w:rPr>
          <w:rFonts w:ascii="Sitka Banner" w:hAnsi="Sitka Banner"/>
          <w:color w:val="000000"/>
          <w:sz w:val="24"/>
          <w:szCs w:val="24"/>
          <w:shd w:val="clear" w:color="auto" w:fill="FFFFFF"/>
        </w:rPr>
        <w:t xml:space="preserve"> the 14-storey lifestyle hotel, set to welcome guests in Q2 2027. The project is being developed through a strategic partnership between </w:t>
      </w:r>
      <w:r w:rsidR="00CE308D" w:rsidRPr="38B2FDFB">
        <w:rPr>
          <w:rFonts w:ascii="Sitka Banner" w:hAnsi="Sitka Banner"/>
          <w:b/>
          <w:bCs/>
          <w:color w:val="000000"/>
          <w:sz w:val="24"/>
          <w:szCs w:val="24"/>
          <w:shd w:val="clear" w:color="auto" w:fill="FFFFFF"/>
        </w:rPr>
        <w:t>Minor Hotels</w:t>
      </w:r>
      <w:r w:rsidR="00CE308D" w:rsidRPr="38B2FDFB">
        <w:rPr>
          <w:rFonts w:ascii="Sitka Banner" w:hAnsi="Sitka Banner"/>
          <w:color w:val="000000"/>
          <w:sz w:val="24"/>
          <w:szCs w:val="24"/>
          <w:shd w:val="clear" w:color="auto" w:fill="FFFFFF"/>
        </w:rPr>
        <w:t xml:space="preserve">, Singapore-based </w:t>
      </w:r>
      <w:r w:rsidR="00CE308D" w:rsidRPr="38B2FDFB">
        <w:rPr>
          <w:rFonts w:ascii="Sitka Banner" w:hAnsi="Sitka Banner"/>
          <w:b/>
          <w:bCs/>
          <w:color w:val="000000"/>
          <w:sz w:val="24"/>
          <w:szCs w:val="24"/>
          <w:shd w:val="clear" w:color="auto" w:fill="FFFFFF"/>
        </w:rPr>
        <w:t>Kajima Development</w:t>
      </w:r>
      <w:r w:rsidR="00CE308D" w:rsidRPr="38B2FDFB">
        <w:rPr>
          <w:rFonts w:ascii="Sitka Banner" w:hAnsi="Sitka Banner"/>
          <w:color w:val="000000"/>
          <w:sz w:val="24"/>
          <w:szCs w:val="24"/>
          <w:shd w:val="clear" w:color="auto" w:fill="FFFFFF"/>
        </w:rPr>
        <w:t xml:space="preserve">, and Abu Dhabi-based </w:t>
      </w:r>
      <w:r w:rsidR="00CE308D" w:rsidRPr="38B2FDFB">
        <w:rPr>
          <w:rFonts w:ascii="Sitka Banner" w:hAnsi="Sitka Banner"/>
          <w:b/>
          <w:bCs/>
          <w:color w:val="000000"/>
          <w:sz w:val="24"/>
          <w:szCs w:val="24"/>
          <w:shd w:val="clear" w:color="auto" w:fill="FFFFFF"/>
        </w:rPr>
        <w:t xml:space="preserve">Al </w:t>
      </w:r>
      <w:proofErr w:type="spellStart"/>
      <w:r w:rsidR="00CE308D" w:rsidRPr="38B2FDFB">
        <w:rPr>
          <w:rFonts w:ascii="Sitka Banner" w:hAnsi="Sitka Banner"/>
          <w:b/>
          <w:bCs/>
          <w:color w:val="000000"/>
          <w:sz w:val="24"/>
          <w:szCs w:val="24"/>
          <w:shd w:val="clear" w:color="auto" w:fill="FFFFFF"/>
        </w:rPr>
        <w:t>Wathba</w:t>
      </w:r>
      <w:proofErr w:type="spellEnd"/>
      <w:r w:rsidR="00CE308D" w:rsidRPr="38B2FDFB">
        <w:rPr>
          <w:rFonts w:ascii="Sitka Banner" w:hAnsi="Sitka Banner"/>
          <w:b/>
          <w:bCs/>
          <w:color w:val="000000"/>
          <w:sz w:val="24"/>
          <w:szCs w:val="24"/>
          <w:shd w:val="clear" w:color="auto" w:fill="FFFFFF"/>
        </w:rPr>
        <w:t xml:space="preserve"> Investment</w:t>
      </w:r>
      <w:r w:rsidR="00CE308D" w:rsidRPr="38B2FDFB">
        <w:rPr>
          <w:rFonts w:ascii="Sitka Banner" w:hAnsi="Sitka Banner"/>
          <w:color w:val="000000"/>
          <w:sz w:val="24"/>
          <w:szCs w:val="24"/>
          <w:shd w:val="clear" w:color="auto" w:fill="FFFFFF"/>
        </w:rPr>
        <w:t xml:space="preserve">, reinforcing continued international confidence in Singapore’s tourism market. </w:t>
      </w:r>
    </w:p>
    <w:p w14:paraId="15BB671A" w14:textId="101581CF" w:rsidR="38B2FDFB" w:rsidRDefault="38B2FDFB" w:rsidP="38B2FDFB">
      <w:pPr>
        <w:ind w:left="-270" w:right="-340"/>
        <w:jc w:val="both"/>
        <w:rPr>
          <w:rFonts w:ascii="Sitka Banner" w:hAnsi="Sitka Banner"/>
          <w:color w:val="000000" w:themeColor="text1"/>
          <w:sz w:val="24"/>
          <w:szCs w:val="24"/>
        </w:rPr>
      </w:pPr>
    </w:p>
    <w:p w14:paraId="4C2FDC76" w14:textId="1D2E6266" w:rsidR="459459A3" w:rsidRDefault="459459A3" w:rsidP="38B2FDFB">
      <w:pPr>
        <w:ind w:left="-270" w:right="-340"/>
        <w:jc w:val="both"/>
      </w:pPr>
      <w:r w:rsidRPr="38B2FDFB">
        <w:rPr>
          <w:rFonts w:ascii="Sitka Banner" w:eastAsia="Sitka Banner" w:hAnsi="Sitka Banner" w:cs="Sitka Banner"/>
          <w:sz w:val="24"/>
          <w:szCs w:val="24"/>
        </w:rPr>
        <w:t xml:space="preserve">With over 50 distinguished guests in attendance, the ceremony was officiated by key executives and project partners including </w:t>
      </w:r>
      <w:r w:rsidRPr="38B2FDFB">
        <w:rPr>
          <w:rFonts w:ascii="Sitka Banner" w:eastAsia="Sitka Banner" w:hAnsi="Sitka Banner" w:cs="Sitka Banner"/>
          <w:b/>
          <w:bCs/>
          <w:sz w:val="24"/>
          <w:szCs w:val="24"/>
        </w:rPr>
        <w:t>Mr. William E. Heinecke</w:t>
      </w:r>
      <w:r w:rsidRPr="38B2FDFB">
        <w:rPr>
          <w:rFonts w:ascii="Sitka Banner" w:eastAsia="Sitka Banner" w:hAnsi="Sitka Banner" w:cs="Sitka Banner"/>
          <w:sz w:val="24"/>
          <w:szCs w:val="24"/>
        </w:rPr>
        <w:t xml:space="preserve">, Chairman and Founder of Minor International, the parent company of Minor Hotels; </w:t>
      </w:r>
      <w:r w:rsidRPr="38B2FDFB">
        <w:rPr>
          <w:rFonts w:ascii="Sitka Banner" w:eastAsia="Sitka Banner" w:hAnsi="Sitka Banner" w:cs="Sitka Banner"/>
          <w:b/>
          <w:bCs/>
          <w:sz w:val="24"/>
          <w:szCs w:val="24"/>
        </w:rPr>
        <w:t>Mr. Dillip Rajakarier</w:t>
      </w:r>
      <w:r w:rsidRPr="38B2FDFB">
        <w:rPr>
          <w:rFonts w:ascii="Sitka Banner" w:eastAsia="Sitka Banner" w:hAnsi="Sitka Banner" w:cs="Sitka Banner"/>
          <w:sz w:val="24"/>
          <w:szCs w:val="24"/>
        </w:rPr>
        <w:t xml:space="preserve">, CEO of Minor Hotels and Group CEO of Minor International; </w:t>
      </w:r>
      <w:r w:rsidRPr="38B2FDFB">
        <w:rPr>
          <w:rFonts w:ascii="Sitka Banner" w:eastAsia="Sitka Banner" w:hAnsi="Sitka Banner" w:cs="Sitka Banner"/>
          <w:b/>
          <w:bCs/>
          <w:sz w:val="24"/>
          <w:szCs w:val="24"/>
        </w:rPr>
        <w:t>H.E. Mohamed Saif Al Suwaidi</w:t>
      </w:r>
      <w:r w:rsidRPr="38B2FDFB">
        <w:rPr>
          <w:rFonts w:ascii="Sitka Banner" w:eastAsia="Sitka Banner" w:hAnsi="Sitka Banner" w:cs="Sitka Banner"/>
          <w:sz w:val="24"/>
          <w:szCs w:val="24"/>
        </w:rPr>
        <w:t xml:space="preserve">, Managing Director of Al </w:t>
      </w:r>
      <w:proofErr w:type="spellStart"/>
      <w:r w:rsidRPr="38B2FDFB">
        <w:rPr>
          <w:rFonts w:ascii="Sitka Banner" w:eastAsia="Sitka Banner" w:hAnsi="Sitka Banner" w:cs="Sitka Banner"/>
          <w:sz w:val="24"/>
          <w:szCs w:val="24"/>
        </w:rPr>
        <w:t>Wathba</w:t>
      </w:r>
      <w:proofErr w:type="spellEnd"/>
      <w:r w:rsidRPr="38B2FDFB">
        <w:rPr>
          <w:rFonts w:ascii="Sitka Banner" w:eastAsia="Sitka Banner" w:hAnsi="Sitka Banner" w:cs="Sitka Banner"/>
          <w:sz w:val="24"/>
          <w:szCs w:val="24"/>
        </w:rPr>
        <w:t xml:space="preserve"> Investment; </w:t>
      </w:r>
      <w:r w:rsidRPr="38B2FDFB">
        <w:rPr>
          <w:rFonts w:ascii="Sitka Banner" w:eastAsia="Sitka Banner" w:hAnsi="Sitka Banner" w:cs="Sitka Banner"/>
          <w:b/>
          <w:bCs/>
          <w:sz w:val="24"/>
          <w:szCs w:val="24"/>
        </w:rPr>
        <w:t>Mr. Shuichi Oishi</w:t>
      </w:r>
      <w:r w:rsidRPr="38B2FDFB">
        <w:rPr>
          <w:rFonts w:ascii="Sitka Banner" w:eastAsia="Sitka Banner" w:hAnsi="Sitka Banner" w:cs="Sitka Banner"/>
          <w:sz w:val="24"/>
          <w:szCs w:val="24"/>
        </w:rPr>
        <w:t xml:space="preserve">, CEO of Kajima Development; </w:t>
      </w:r>
      <w:r w:rsidRPr="38B2FDFB">
        <w:rPr>
          <w:rFonts w:ascii="Sitka Banner" w:eastAsia="Sitka Banner" w:hAnsi="Sitka Banner" w:cs="Sitka Banner"/>
          <w:b/>
          <w:bCs/>
          <w:sz w:val="24"/>
          <w:szCs w:val="24"/>
        </w:rPr>
        <w:t>Mr. Winston Zhu Wenting</w:t>
      </w:r>
      <w:r w:rsidRPr="38B2FDFB">
        <w:rPr>
          <w:rFonts w:ascii="Sitka Banner" w:eastAsia="Sitka Banner" w:hAnsi="Sitka Banner" w:cs="Sitka Banner"/>
          <w:sz w:val="24"/>
          <w:szCs w:val="24"/>
        </w:rPr>
        <w:t xml:space="preserve">, Managing Director of Kim Hua Construction Pte. Ltd.; and </w:t>
      </w:r>
      <w:r w:rsidRPr="38B2FDFB">
        <w:rPr>
          <w:rFonts w:ascii="Sitka Banner" w:eastAsia="Sitka Banner" w:hAnsi="Sitka Banner" w:cs="Sitka Banner"/>
          <w:b/>
          <w:bCs/>
          <w:sz w:val="24"/>
          <w:szCs w:val="24"/>
        </w:rPr>
        <w:t>Ms. Angelene Chan</w:t>
      </w:r>
      <w:r w:rsidRPr="38B2FDFB">
        <w:rPr>
          <w:rFonts w:ascii="Sitka Banner" w:eastAsia="Sitka Banner" w:hAnsi="Sitka Banner" w:cs="Sitka Banner"/>
          <w:sz w:val="24"/>
          <w:szCs w:val="24"/>
        </w:rPr>
        <w:t xml:space="preserve">, Chairman of DP Architects. Guests of Honour included H.E. Hiroshi Ishikawa, Ambassador of Japan to Singapore, and H.E. Mrs. </w:t>
      </w:r>
      <w:proofErr w:type="spellStart"/>
      <w:r w:rsidRPr="38B2FDFB">
        <w:rPr>
          <w:rFonts w:ascii="Sitka Banner" w:eastAsia="Sitka Banner" w:hAnsi="Sitka Banner" w:cs="Sitka Banner"/>
          <w:sz w:val="24"/>
          <w:szCs w:val="24"/>
        </w:rPr>
        <w:t>Ureerat</w:t>
      </w:r>
      <w:proofErr w:type="spellEnd"/>
      <w:r w:rsidRPr="38B2FDFB">
        <w:rPr>
          <w:rFonts w:ascii="Sitka Banner" w:eastAsia="Sitka Banner" w:hAnsi="Sitka Banner" w:cs="Sitka Banner"/>
          <w:sz w:val="24"/>
          <w:szCs w:val="24"/>
        </w:rPr>
        <w:t xml:space="preserve"> Chareontoh, Ambassador of Thailand to Singapore.</w:t>
      </w:r>
    </w:p>
    <w:p w14:paraId="7AAA4F3B" w14:textId="7DC82FAE" w:rsidR="00CE308D" w:rsidRPr="00CE308D" w:rsidRDefault="00CE308D" w:rsidP="00CE308D">
      <w:pPr>
        <w:ind w:left="-270" w:right="-340"/>
        <w:jc w:val="both"/>
        <w:rPr>
          <w:rFonts w:ascii="Sitka Banner" w:hAnsi="Sitka Banner" w:cstheme="minorHAnsi"/>
          <w:b/>
          <w:bCs/>
          <w:color w:val="000000"/>
          <w:sz w:val="24"/>
          <w:szCs w:val="24"/>
          <w:shd w:val="clear" w:color="auto" w:fill="FFFFFF"/>
        </w:rPr>
      </w:pPr>
      <w:r w:rsidRPr="38B2FDFB">
        <w:rPr>
          <w:rFonts w:ascii="Sitka Banner" w:hAnsi="Sitka Banner"/>
          <w:color w:val="000000"/>
          <w:sz w:val="24"/>
          <w:szCs w:val="24"/>
          <w:shd w:val="clear" w:color="auto" w:fill="FFFFFF"/>
        </w:rPr>
        <w:t>The event began with a welcome address by Mr. Heinecke, who highlighted the strategic significance of the project and its role in expanding Avani’s presence in key global cities. This was followed by a project overview presented by representatives from the development team, offering insights into the vision behind the</w:t>
      </w:r>
      <w:r w:rsidR="00356ACF" w:rsidRPr="38B2FDFB">
        <w:rPr>
          <w:rFonts w:ascii="Sitka Banner" w:hAnsi="Sitka Banner"/>
          <w:color w:val="000000"/>
          <w:sz w:val="24"/>
          <w:szCs w:val="24"/>
          <w:shd w:val="clear" w:color="auto" w:fill="FFFFFF"/>
        </w:rPr>
        <w:t xml:space="preserve"> new</w:t>
      </w:r>
      <w:r w:rsidRPr="38B2FDFB">
        <w:rPr>
          <w:rFonts w:ascii="Sitka Banner" w:hAnsi="Sitka Banner"/>
          <w:color w:val="000000"/>
          <w:sz w:val="24"/>
          <w:szCs w:val="24"/>
          <w:shd w:val="clear" w:color="auto" w:fill="FFFFFF"/>
        </w:rPr>
        <w:t xml:space="preserve"> hotel. Guests then gathered for the ceremonial turning of the soil, marking the official start of this exciting new chapter for Avani Hotels &amp; Resorts in one of Asia’s most dynamic cities. </w:t>
      </w:r>
    </w:p>
    <w:p w14:paraId="76EE04B6" w14:textId="447A6D75" w:rsidR="00CE308D" w:rsidRPr="00CE308D" w:rsidRDefault="00CE308D" w:rsidP="38B2FDFB">
      <w:pPr>
        <w:ind w:left="-270" w:right="-340"/>
        <w:rPr>
          <w:rFonts w:ascii="Sitka Banner" w:hAnsi="Sitka Banner"/>
          <w:b/>
          <w:bCs/>
          <w:color w:val="000000"/>
          <w:sz w:val="24"/>
          <w:szCs w:val="24"/>
          <w:shd w:val="clear" w:color="auto" w:fill="FFFFFF"/>
        </w:rPr>
      </w:pPr>
      <w:r w:rsidRPr="38B2FDFB">
        <w:rPr>
          <w:rFonts w:ascii="Sitka Banner" w:hAnsi="Sitka Banner"/>
          <w:color w:val="000000"/>
          <w:sz w:val="24"/>
          <w:szCs w:val="24"/>
          <w:shd w:val="clear" w:color="auto" w:fill="FFFFFF"/>
        </w:rPr>
        <w:t>Speaking at the event, Mr. Heinecke commented:</w:t>
      </w:r>
      <w:r w:rsidRPr="006C21AD">
        <w:rPr>
          <w:rFonts w:ascii="Sitka Banner" w:hAnsi="Sitka Banner" w:cstheme="minorHAnsi"/>
          <w:color w:val="000000"/>
          <w:sz w:val="24"/>
          <w:szCs w:val="24"/>
          <w:shd w:val="clear" w:color="auto" w:fill="FFFFFF"/>
        </w:rPr>
        <w:br/>
      </w:r>
      <w:r w:rsidRPr="38B2FDFB">
        <w:rPr>
          <w:rFonts w:ascii="Sitka Banner" w:hAnsi="Sitka Banner"/>
          <w:color w:val="000000"/>
          <w:sz w:val="24"/>
          <w:szCs w:val="24"/>
          <w:shd w:val="clear" w:color="auto" w:fill="FFFFFF"/>
        </w:rPr>
        <w:t xml:space="preserve">“Today’s groundbreaking is a proud moment for Minor Hotels as we introduce the Avani brand to Singapore. With our trusted partners Kajima and Al Wathba, we are bringing to life a project that not only reflects our shared commitment to innovation and </w:t>
      </w:r>
      <w:proofErr w:type="gramStart"/>
      <w:r w:rsidRPr="38B2FDFB">
        <w:rPr>
          <w:rFonts w:ascii="Sitka Banner" w:hAnsi="Sitka Banner"/>
          <w:color w:val="000000"/>
          <w:sz w:val="24"/>
          <w:szCs w:val="24"/>
          <w:shd w:val="clear" w:color="auto" w:fill="FFFFFF"/>
        </w:rPr>
        <w:t>excellence, but</w:t>
      </w:r>
      <w:proofErr w:type="gramEnd"/>
      <w:r w:rsidRPr="38B2FDFB">
        <w:rPr>
          <w:rFonts w:ascii="Sitka Banner" w:hAnsi="Sitka Banner"/>
          <w:color w:val="000000"/>
          <w:sz w:val="24"/>
          <w:szCs w:val="24"/>
          <w:shd w:val="clear" w:color="auto" w:fill="FFFFFF"/>
        </w:rPr>
        <w:t xml:space="preserve"> also celebrates the city’s unique blend of culture and modernity.”</w:t>
      </w:r>
    </w:p>
    <w:p w14:paraId="5D3A5A1F" w14:textId="6249DCA7" w:rsidR="00CE308D" w:rsidRDefault="00CE308D" w:rsidP="00CE308D">
      <w:pPr>
        <w:ind w:left="-270" w:right="-340"/>
        <w:rPr>
          <w:rFonts w:ascii="Sitka Banner" w:hAnsi="Sitka Banner" w:cstheme="minorHAnsi"/>
          <w:color w:val="FF0000"/>
          <w:sz w:val="24"/>
          <w:szCs w:val="24"/>
          <w:shd w:val="clear" w:color="auto" w:fill="FFFFFF"/>
        </w:rPr>
      </w:pPr>
      <w:r w:rsidRPr="00327CF4">
        <w:rPr>
          <w:rFonts w:ascii="Sitka Banner" w:hAnsi="Sitka Banner" w:cstheme="minorHAnsi"/>
          <w:color w:val="000000"/>
          <w:sz w:val="24"/>
          <w:szCs w:val="24"/>
          <w:shd w:val="clear" w:color="auto" w:fill="FFFFFF"/>
        </w:rPr>
        <w:t xml:space="preserve">Mr. Mohamed Saif Al Suwaidi, Managing Director of Al </w:t>
      </w:r>
      <w:proofErr w:type="spellStart"/>
      <w:r w:rsidRPr="00327CF4">
        <w:rPr>
          <w:rFonts w:ascii="Sitka Banner" w:hAnsi="Sitka Banner" w:cstheme="minorHAnsi"/>
          <w:color w:val="000000"/>
          <w:sz w:val="24"/>
          <w:szCs w:val="24"/>
          <w:shd w:val="clear" w:color="auto" w:fill="FFFFFF"/>
        </w:rPr>
        <w:t>Wathba</w:t>
      </w:r>
      <w:proofErr w:type="spellEnd"/>
      <w:r w:rsidRPr="00327CF4">
        <w:rPr>
          <w:rFonts w:ascii="Sitka Banner" w:hAnsi="Sitka Banner" w:cstheme="minorHAnsi"/>
          <w:color w:val="000000"/>
          <w:sz w:val="24"/>
          <w:szCs w:val="24"/>
          <w:shd w:val="clear" w:color="auto" w:fill="FFFFFF"/>
        </w:rPr>
        <w:t xml:space="preserve"> </w:t>
      </w:r>
      <w:r w:rsidR="0023392D" w:rsidRPr="00327CF4">
        <w:rPr>
          <w:rFonts w:ascii="Sitka Banner" w:hAnsi="Sitka Banner" w:cstheme="minorHAnsi"/>
          <w:color w:val="000000"/>
          <w:sz w:val="24"/>
          <w:szCs w:val="24"/>
          <w:shd w:val="clear" w:color="auto" w:fill="FFFFFF"/>
        </w:rPr>
        <w:t>Investment</w:t>
      </w:r>
      <w:r w:rsidRPr="00327CF4">
        <w:rPr>
          <w:rFonts w:ascii="Sitka Banner" w:hAnsi="Sitka Banner" w:cstheme="minorHAnsi"/>
          <w:color w:val="000000"/>
          <w:sz w:val="24"/>
          <w:szCs w:val="24"/>
          <w:shd w:val="clear" w:color="auto" w:fill="FFFFFF"/>
        </w:rPr>
        <w:t xml:space="preserve">, </w:t>
      </w:r>
      <w:r w:rsidR="00992463">
        <w:rPr>
          <w:rFonts w:ascii="Sitka Banner" w:hAnsi="Sitka Banner" w:cstheme="minorHAnsi"/>
          <w:color w:val="000000"/>
          <w:sz w:val="24"/>
          <w:szCs w:val="24"/>
          <w:shd w:val="clear" w:color="auto" w:fill="FFFFFF"/>
        </w:rPr>
        <w:t>added</w:t>
      </w:r>
      <w:r w:rsidR="00E90B1F">
        <w:rPr>
          <w:rFonts w:ascii="Sitka Banner" w:hAnsi="Sitka Banner" w:cstheme="minorHAnsi"/>
          <w:color w:val="000000"/>
          <w:sz w:val="24"/>
          <w:szCs w:val="24"/>
          <w:shd w:val="clear" w:color="auto" w:fill="FFFFFF"/>
        </w:rPr>
        <w:t>:</w:t>
      </w:r>
      <w:r w:rsidRPr="00CE308D">
        <w:rPr>
          <w:rFonts w:ascii="Sitka Banner" w:hAnsi="Sitka Banner" w:cstheme="minorHAnsi"/>
          <w:color w:val="000000"/>
          <w:sz w:val="24"/>
          <w:szCs w:val="24"/>
          <w:shd w:val="clear" w:color="auto" w:fill="FFFFFF"/>
        </w:rPr>
        <w:br/>
      </w:r>
      <w:r w:rsidRPr="007344DA">
        <w:rPr>
          <w:rFonts w:ascii="Sitka Banner" w:hAnsi="Sitka Banner" w:cstheme="minorHAnsi"/>
          <w:sz w:val="24"/>
          <w:szCs w:val="24"/>
          <w:shd w:val="clear" w:color="auto" w:fill="FFFFFF"/>
        </w:rPr>
        <w:t>“</w:t>
      </w:r>
      <w:r w:rsidR="00D16C06" w:rsidRPr="007344DA">
        <w:rPr>
          <w:rFonts w:ascii="Sitka Banner" w:hAnsi="Sitka Banner" w:cstheme="minorHAnsi"/>
          <w:sz w:val="24"/>
          <w:szCs w:val="24"/>
          <w:shd w:val="clear" w:color="auto" w:fill="FFFFFF"/>
        </w:rPr>
        <w:t>W</w:t>
      </w:r>
      <w:r w:rsidR="001C4B58" w:rsidRPr="007344DA">
        <w:rPr>
          <w:rFonts w:ascii="Sitka Banner" w:hAnsi="Sitka Banner" w:cstheme="minorHAnsi"/>
          <w:sz w:val="24"/>
          <w:szCs w:val="24"/>
          <w:shd w:val="clear" w:color="auto" w:fill="FFFFFF"/>
        </w:rPr>
        <w:t xml:space="preserve">e </w:t>
      </w:r>
      <w:r w:rsidR="00D16C06" w:rsidRPr="007344DA">
        <w:rPr>
          <w:rFonts w:ascii="Sitka Banner" w:hAnsi="Sitka Banner" w:cstheme="minorHAnsi"/>
          <w:sz w:val="24"/>
          <w:szCs w:val="24"/>
          <w:shd w:val="clear" w:color="auto" w:fill="FFFFFF"/>
        </w:rPr>
        <w:t>are hono</w:t>
      </w:r>
      <w:r w:rsidR="007344DA" w:rsidRPr="007344DA">
        <w:rPr>
          <w:rFonts w:ascii="Sitka Banner" w:hAnsi="Sitka Banner" w:cstheme="minorHAnsi"/>
          <w:sz w:val="24"/>
          <w:szCs w:val="24"/>
          <w:shd w:val="clear" w:color="auto" w:fill="FFFFFF"/>
        </w:rPr>
        <w:t>u</w:t>
      </w:r>
      <w:r w:rsidR="00D16C06" w:rsidRPr="007344DA">
        <w:rPr>
          <w:rFonts w:ascii="Sitka Banner" w:hAnsi="Sitka Banner" w:cstheme="minorHAnsi"/>
          <w:sz w:val="24"/>
          <w:szCs w:val="24"/>
          <w:shd w:val="clear" w:color="auto" w:fill="FFFFFF"/>
        </w:rPr>
        <w:t xml:space="preserve">red to be </w:t>
      </w:r>
      <w:r w:rsidR="00A56EDB" w:rsidRPr="007344DA">
        <w:rPr>
          <w:rFonts w:ascii="Sitka Banner" w:hAnsi="Sitka Banner" w:cstheme="minorHAnsi"/>
          <w:sz w:val="24"/>
          <w:szCs w:val="24"/>
          <w:shd w:val="clear" w:color="auto" w:fill="FFFFFF"/>
        </w:rPr>
        <w:t>part</w:t>
      </w:r>
      <w:r w:rsidR="00D16C06" w:rsidRPr="007344DA">
        <w:rPr>
          <w:rFonts w:ascii="Sitka Banner" w:hAnsi="Sitka Banner" w:cstheme="minorHAnsi"/>
          <w:sz w:val="24"/>
          <w:szCs w:val="24"/>
          <w:shd w:val="clear" w:color="auto" w:fill="FFFFFF"/>
        </w:rPr>
        <w:t xml:space="preserve"> of this milestone occasion. This groundbreaking marks</w:t>
      </w:r>
      <w:r w:rsidR="00A56EDB" w:rsidRPr="007344DA">
        <w:rPr>
          <w:rFonts w:ascii="Sitka Banner" w:hAnsi="Sitka Banner" w:cstheme="minorHAnsi"/>
          <w:sz w:val="24"/>
          <w:szCs w:val="24"/>
          <w:shd w:val="clear" w:color="auto" w:fill="FFFFFF"/>
        </w:rPr>
        <w:t xml:space="preserve"> more than just the start of the construction – it represents a shared vision of creating a distinctive hospitality experience that embodies the spirit of Singapore</w:t>
      </w:r>
      <w:r w:rsidR="00D16C06" w:rsidRPr="007344DA">
        <w:rPr>
          <w:rFonts w:ascii="Sitka Banner" w:hAnsi="Sitka Banner" w:cstheme="minorHAnsi"/>
          <w:sz w:val="24"/>
          <w:szCs w:val="24"/>
          <w:shd w:val="clear" w:color="auto" w:fill="FFFFFF"/>
        </w:rPr>
        <w:t xml:space="preserve"> </w:t>
      </w:r>
      <w:r w:rsidR="00A56EDB" w:rsidRPr="007344DA">
        <w:rPr>
          <w:rFonts w:ascii="Sitka Banner" w:hAnsi="Sitka Banner" w:cstheme="minorHAnsi"/>
          <w:sz w:val="24"/>
          <w:szCs w:val="24"/>
          <w:shd w:val="clear" w:color="auto" w:fill="FFFFFF"/>
        </w:rPr>
        <w:t>and the strength of our collaboration</w:t>
      </w:r>
      <w:r w:rsidRPr="007344DA">
        <w:rPr>
          <w:rFonts w:ascii="Sitka Banner" w:hAnsi="Sitka Banner" w:cstheme="minorHAnsi"/>
          <w:sz w:val="24"/>
          <w:szCs w:val="24"/>
          <w:shd w:val="clear" w:color="auto" w:fill="FFFFFF"/>
        </w:rPr>
        <w:t>.”</w:t>
      </w:r>
    </w:p>
    <w:p w14:paraId="74299F81" w14:textId="5C05B6FD" w:rsidR="00D20916" w:rsidRPr="00D20916" w:rsidRDefault="00D20916" w:rsidP="00542E99">
      <w:pPr>
        <w:ind w:left="-270" w:right="-340"/>
        <w:rPr>
          <w:rFonts w:ascii="Sitka Banner" w:hAnsi="Sitka Banner" w:cstheme="minorHAnsi"/>
          <w:b/>
          <w:bCs/>
          <w:color w:val="000000"/>
          <w:sz w:val="24"/>
          <w:szCs w:val="24"/>
          <w:shd w:val="clear" w:color="auto" w:fill="FFFFFF"/>
        </w:rPr>
      </w:pPr>
      <w:r w:rsidRPr="00327CF4">
        <w:rPr>
          <w:rFonts w:ascii="Sitka Banner" w:hAnsi="Sitka Banner" w:cstheme="minorHAnsi"/>
          <w:color w:val="000000"/>
          <w:sz w:val="24"/>
          <w:szCs w:val="24"/>
          <w:shd w:val="clear" w:color="auto" w:fill="FFFFFF"/>
        </w:rPr>
        <w:t xml:space="preserve">Mr. Shuichi Oishi, CEO of Kajima Development, </w:t>
      </w:r>
      <w:r w:rsidR="00407A79">
        <w:rPr>
          <w:rFonts w:ascii="Sitka Banner" w:hAnsi="Sitka Banner" w:cstheme="minorHAnsi"/>
          <w:color w:val="000000"/>
          <w:sz w:val="24"/>
          <w:szCs w:val="24"/>
          <w:shd w:val="clear" w:color="auto" w:fill="FFFFFF"/>
        </w:rPr>
        <w:t>commented in a statement</w:t>
      </w:r>
      <w:r w:rsidRPr="00327CF4">
        <w:rPr>
          <w:rFonts w:ascii="Sitka Banner" w:hAnsi="Sitka Banner" w:cstheme="minorHAnsi"/>
          <w:color w:val="000000"/>
          <w:sz w:val="24"/>
          <w:szCs w:val="24"/>
          <w:shd w:val="clear" w:color="auto" w:fill="FFFFFF"/>
        </w:rPr>
        <w:t>:</w:t>
      </w:r>
      <w:r w:rsidRPr="00CE308D">
        <w:rPr>
          <w:rFonts w:ascii="Sitka Banner" w:hAnsi="Sitka Banner" w:cstheme="minorHAnsi"/>
          <w:color w:val="000000"/>
          <w:sz w:val="24"/>
          <w:szCs w:val="24"/>
          <w:shd w:val="clear" w:color="auto" w:fill="FFFFFF"/>
        </w:rPr>
        <w:br/>
      </w:r>
      <w:r w:rsidRPr="007344DA">
        <w:rPr>
          <w:rFonts w:ascii="Sitka Banner" w:hAnsi="Sitka Banner" w:cstheme="minorHAnsi"/>
          <w:sz w:val="24"/>
          <w:szCs w:val="24"/>
          <w:shd w:val="clear" w:color="auto" w:fill="FFFFFF"/>
        </w:rPr>
        <w:t>“</w:t>
      </w:r>
      <w:r w:rsidR="00114CA5" w:rsidRPr="007344DA">
        <w:rPr>
          <w:rFonts w:ascii="Sitka Banner" w:hAnsi="Sitka Banner" w:cstheme="minorHAnsi"/>
          <w:sz w:val="24"/>
          <w:szCs w:val="24"/>
          <w:shd w:val="clear" w:color="auto" w:fill="FFFFFF"/>
        </w:rPr>
        <w:t xml:space="preserve">This groundbreaking </w:t>
      </w:r>
      <w:r w:rsidR="006B04E0" w:rsidRPr="007344DA">
        <w:rPr>
          <w:rFonts w:ascii="Sitka Banner" w:hAnsi="Sitka Banner" w:cstheme="minorHAnsi"/>
          <w:sz w:val="24"/>
          <w:szCs w:val="24"/>
          <w:shd w:val="clear" w:color="auto" w:fill="FFFFFF"/>
        </w:rPr>
        <w:t>reflects</w:t>
      </w:r>
      <w:r w:rsidR="00114CA5" w:rsidRPr="007344DA">
        <w:rPr>
          <w:rFonts w:ascii="Sitka Banner" w:hAnsi="Sitka Banner" w:cstheme="minorHAnsi"/>
          <w:sz w:val="24"/>
          <w:szCs w:val="24"/>
          <w:shd w:val="clear" w:color="auto" w:fill="FFFFFF"/>
        </w:rPr>
        <w:t xml:space="preserve"> our continued commitment to Singapore and our confidence in the long-term </w:t>
      </w:r>
      <w:r w:rsidR="006B04E0" w:rsidRPr="007344DA">
        <w:rPr>
          <w:rFonts w:ascii="Sitka Banner" w:hAnsi="Sitka Banner" w:cstheme="minorHAnsi"/>
          <w:sz w:val="24"/>
          <w:szCs w:val="24"/>
          <w:shd w:val="clear" w:color="auto" w:fill="FFFFFF"/>
        </w:rPr>
        <w:t>growth of its hospitality scene</w:t>
      </w:r>
      <w:r w:rsidR="00114CA5" w:rsidRPr="007344DA">
        <w:rPr>
          <w:rFonts w:ascii="Sitka Banner" w:hAnsi="Sitka Banner" w:cstheme="minorHAnsi"/>
          <w:sz w:val="24"/>
          <w:szCs w:val="24"/>
          <w:shd w:val="clear" w:color="auto" w:fill="FFFFFF"/>
        </w:rPr>
        <w:t xml:space="preserve">. Together with our partners, we are proud to </w:t>
      </w:r>
      <w:r w:rsidR="006B04E0" w:rsidRPr="007344DA">
        <w:rPr>
          <w:rFonts w:ascii="Sitka Banner" w:hAnsi="Sitka Banner" w:cstheme="minorHAnsi"/>
          <w:sz w:val="24"/>
          <w:szCs w:val="24"/>
          <w:shd w:val="clear" w:color="auto" w:fill="FFFFFF"/>
        </w:rPr>
        <w:t>embark</w:t>
      </w:r>
      <w:r w:rsidR="00114CA5" w:rsidRPr="007344DA">
        <w:rPr>
          <w:rFonts w:ascii="Sitka Banner" w:hAnsi="Sitka Banner" w:cstheme="minorHAnsi"/>
          <w:sz w:val="24"/>
          <w:szCs w:val="24"/>
          <w:shd w:val="clear" w:color="auto" w:fill="FFFFFF"/>
        </w:rPr>
        <w:t xml:space="preserve"> </w:t>
      </w:r>
      <w:r w:rsidR="00542E99" w:rsidRPr="007344DA">
        <w:rPr>
          <w:rFonts w:ascii="Sitka Banner" w:hAnsi="Sitka Banner" w:cstheme="minorHAnsi"/>
          <w:sz w:val="24"/>
          <w:szCs w:val="24"/>
          <w:shd w:val="clear" w:color="auto" w:fill="FFFFFF"/>
        </w:rPr>
        <w:t>on</w:t>
      </w:r>
      <w:r w:rsidR="00114CA5" w:rsidRPr="007344DA">
        <w:rPr>
          <w:rFonts w:ascii="Sitka Banner" w:hAnsi="Sitka Banner" w:cstheme="minorHAnsi"/>
          <w:sz w:val="24"/>
          <w:szCs w:val="24"/>
          <w:shd w:val="clear" w:color="auto" w:fill="FFFFFF"/>
        </w:rPr>
        <w:t xml:space="preserve"> a project that contributes to the city’s future as a </w:t>
      </w:r>
      <w:r w:rsidR="00542E99" w:rsidRPr="007344DA">
        <w:rPr>
          <w:rFonts w:ascii="Sitka Banner" w:hAnsi="Sitka Banner" w:cstheme="minorHAnsi"/>
          <w:sz w:val="24"/>
          <w:szCs w:val="24"/>
          <w:shd w:val="clear" w:color="auto" w:fill="FFFFFF"/>
        </w:rPr>
        <w:t>world-class</w:t>
      </w:r>
      <w:r w:rsidR="00114CA5" w:rsidRPr="007344DA">
        <w:rPr>
          <w:rFonts w:ascii="Sitka Banner" w:hAnsi="Sitka Banner" w:cstheme="minorHAnsi"/>
          <w:sz w:val="24"/>
          <w:szCs w:val="24"/>
          <w:shd w:val="clear" w:color="auto" w:fill="FFFFFF"/>
        </w:rPr>
        <w:t xml:space="preserve"> destination.”</w:t>
      </w:r>
    </w:p>
    <w:p w14:paraId="06C4AFCE" w14:textId="0D8E0BBF" w:rsidR="00FB2C6D" w:rsidRDefault="00CE308D" w:rsidP="008442BB">
      <w:pPr>
        <w:ind w:left="-270" w:right="-340"/>
        <w:jc w:val="both"/>
        <w:rPr>
          <w:rFonts w:ascii="Sitka Banner" w:hAnsi="Sitka Banner" w:cstheme="minorHAnsi"/>
          <w:color w:val="000000"/>
          <w:sz w:val="24"/>
          <w:szCs w:val="24"/>
          <w:shd w:val="clear" w:color="auto" w:fill="FFFFFF"/>
        </w:rPr>
      </w:pPr>
      <w:r w:rsidRPr="006C21AD">
        <w:rPr>
          <w:rFonts w:ascii="Sitka Banner" w:hAnsi="Sitka Banner" w:cstheme="minorHAnsi"/>
          <w:color w:val="000000"/>
          <w:sz w:val="24"/>
          <w:szCs w:val="24"/>
          <w:shd w:val="clear" w:color="auto" w:fill="FFFFFF"/>
        </w:rPr>
        <w:t>Located in the heart of Tanjong Pagar, the upcoming 200-key Avani Singapore will offer an elevated urban escape blending the heritage of Singapore’s historic shophouse precinct with Avani’s signature contemporary style.</w:t>
      </w:r>
      <w:r w:rsidR="008442BB">
        <w:rPr>
          <w:rFonts w:ascii="Sitka Banner" w:hAnsi="Sitka Banner" w:cstheme="minorHAnsi"/>
          <w:color w:val="000000"/>
          <w:sz w:val="24"/>
          <w:szCs w:val="24"/>
          <w:shd w:val="clear" w:color="auto" w:fill="FFFFFF"/>
        </w:rPr>
        <w:t xml:space="preserve"> </w:t>
      </w:r>
      <w:r w:rsidR="008442BB" w:rsidRPr="008442BB">
        <w:rPr>
          <w:rFonts w:ascii="Sitka Banner" w:hAnsi="Sitka Banner" w:cstheme="minorHAnsi"/>
          <w:color w:val="000000"/>
          <w:sz w:val="24"/>
          <w:szCs w:val="24"/>
          <w:shd w:val="clear" w:color="auto" w:fill="FFFFFF"/>
        </w:rPr>
        <w:t xml:space="preserve">Facilities will include a pool deck, </w:t>
      </w:r>
      <w:r w:rsidR="008442BB">
        <w:rPr>
          <w:rFonts w:ascii="Sitka Banner" w:hAnsi="Sitka Banner" w:cstheme="minorHAnsi"/>
          <w:color w:val="000000"/>
          <w:sz w:val="24"/>
          <w:szCs w:val="24"/>
          <w:shd w:val="clear" w:color="auto" w:fill="FFFFFF"/>
        </w:rPr>
        <w:t xml:space="preserve">AvaniFit </w:t>
      </w:r>
      <w:r w:rsidR="008442BB" w:rsidRPr="008442BB">
        <w:rPr>
          <w:rFonts w:ascii="Sitka Banner" w:hAnsi="Sitka Banner" w:cstheme="minorHAnsi"/>
          <w:color w:val="000000"/>
          <w:sz w:val="24"/>
          <w:szCs w:val="24"/>
          <w:shd w:val="clear" w:color="auto" w:fill="FFFFFF"/>
        </w:rPr>
        <w:t xml:space="preserve">gym, vibrant </w:t>
      </w:r>
      <w:r w:rsidR="008442BB">
        <w:rPr>
          <w:rFonts w:ascii="Sitka Banner" w:hAnsi="Sitka Banner" w:cstheme="minorHAnsi"/>
          <w:color w:val="000000"/>
          <w:sz w:val="24"/>
          <w:szCs w:val="24"/>
          <w:shd w:val="clear" w:color="auto" w:fill="FFFFFF"/>
        </w:rPr>
        <w:t>dining</w:t>
      </w:r>
      <w:r w:rsidR="008442BB" w:rsidRPr="008442BB">
        <w:rPr>
          <w:rFonts w:ascii="Sitka Banner" w:hAnsi="Sitka Banner" w:cstheme="minorHAnsi"/>
          <w:color w:val="000000"/>
          <w:sz w:val="24"/>
          <w:szCs w:val="24"/>
          <w:shd w:val="clear" w:color="auto" w:fill="FFFFFF"/>
        </w:rPr>
        <w:t xml:space="preserve"> concepts</w:t>
      </w:r>
      <w:r w:rsidR="008442BB">
        <w:rPr>
          <w:rFonts w:ascii="Sitka Banner" w:hAnsi="Sitka Banner" w:cstheme="minorHAnsi"/>
          <w:color w:val="000000"/>
          <w:sz w:val="24"/>
          <w:szCs w:val="24"/>
          <w:shd w:val="clear" w:color="auto" w:fill="FFFFFF"/>
        </w:rPr>
        <w:t xml:space="preserve"> and a pedestrian link between </w:t>
      </w:r>
      <w:r w:rsidR="008442BB" w:rsidRPr="008442BB">
        <w:rPr>
          <w:rFonts w:ascii="Sitka Banner" w:hAnsi="Sitka Banner" w:cstheme="minorHAnsi"/>
          <w:color w:val="000000"/>
          <w:sz w:val="24"/>
          <w:szCs w:val="24"/>
          <w:shd w:val="clear" w:color="auto" w:fill="FFFFFF"/>
        </w:rPr>
        <w:t xml:space="preserve">Peck Seah and </w:t>
      </w:r>
      <w:proofErr w:type="spellStart"/>
      <w:r w:rsidR="008442BB" w:rsidRPr="008442BB">
        <w:rPr>
          <w:rFonts w:ascii="Sitka Banner" w:hAnsi="Sitka Banner" w:cstheme="minorHAnsi"/>
          <w:color w:val="000000"/>
          <w:sz w:val="24"/>
          <w:szCs w:val="24"/>
          <w:shd w:val="clear" w:color="auto" w:fill="FFFFFF"/>
        </w:rPr>
        <w:t>Tras</w:t>
      </w:r>
      <w:proofErr w:type="spellEnd"/>
      <w:r w:rsidR="008442BB" w:rsidRPr="008442BB">
        <w:rPr>
          <w:rFonts w:ascii="Sitka Banner" w:hAnsi="Sitka Banner" w:cstheme="minorHAnsi"/>
          <w:color w:val="000000"/>
          <w:sz w:val="24"/>
          <w:szCs w:val="24"/>
          <w:shd w:val="clear" w:color="auto" w:fill="FFFFFF"/>
        </w:rPr>
        <w:t xml:space="preserve"> Street</w:t>
      </w:r>
      <w:r w:rsidR="008442BB">
        <w:rPr>
          <w:rFonts w:ascii="Sitka Banner" w:hAnsi="Sitka Banner" w:cstheme="minorHAnsi"/>
          <w:color w:val="000000"/>
          <w:sz w:val="24"/>
          <w:szCs w:val="24"/>
          <w:shd w:val="clear" w:color="auto" w:fill="FFFFFF"/>
        </w:rPr>
        <w:t xml:space="preserve">. </w:t>
      </w:r>
      <w:r w:rsidRPr="006C21AD">
        <w:rPr>
          <w:rFonts w:ascii="Sitka Banner" w:hAnsi="Sitka Banner" w:cstheme="minorHAnsi"/>
          <w:color w:val="000000"/>
          <w:sz w:val="24"/>
          <w:szCs w:val="24"/>
          <w:shd w:val="clear" w:color="auto" w:fill="FFFFFF"/>
        </w:rPr>
        <w:t>The property’s location, less than 200 metres from the Tanjong Pagar MRT Station and 350 metres from Maxwell MRT Station, will provide seamless access to the Downtown Core, Marina Bay and other key districts for both local and international visitors.</w:t>
      </w:r>
    </w:p>
    <w:p w14:paraId="0798EBA6" w14:textId="2938E562" w:rsidR="0030071B" w:rsidRPr="00D843D0" w:rsidRDefault="000F0A8A" w:rsidP="38B2FDFB">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0059CC8D" w14:textId="06A5CCB6" w:rsidR="38B2FDFB" w:rsidRDefault="38B2FDFB" w:rsidP="38B2FDFB">
      <w:pPr>
        <w:spacing w:after="0" w:line="240" w:lineRule="auto"/>
        <w:ind w:left="-270" w:right="-340"/>
        <w:rPr>
          <w:rFonts w:ascii="Sitka Banner" w:hAnsi="Sitka Banner"/>
          <w:b/>
          <w:bCs/>
          <w:color w:val="000000" w:themeColor="text1"/>
          <w:sz w:val="20"/>
          <w:szCs w:val="20"/>
        </w:rPr>
      </w:pPr>
    </w:p>
    <w:p w14:paraId="322D1D54" w14:textId="4994F9CE" w:rsidR="000F0A8A" w:rsidRPr="00751A74" w:rsidRDefault="000F0A8A" w:rsidP="00751A74">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t>Editor’s Notes:</w:t>
      </w:r>
    </w:p>
    <w:p w14:paraId="331DDFFC" w14:textId="77777777" w:rsidR="00751A74" w:rsidRDefault="00751A74" w:rsidP="00751A74">
      <w:pPr>
        <w:spacing w:after="0" w:line="240" w:lineRule="auto"/>
        <w:ind w:left="-270" w:right="-340"/>
        <w:rPr>
          <w:rFonts w:ascii="Sitka Banner" w:hAnsi="Sitka Banner" w:cstheme="minorHAnsi"/>
          <w:color w:val="000000"/>
          <w:sz w:val="24"/>
          <w:szCs w:val="24"/>
          <w:shd w:val="clear" w:color="auto" w:fill="FFFFFF"/>
        </w:rPr>
      </w:pPr>
    </w:p>
    <w:p w14:paraId="5C35535B" w14:textId="77777777" w:rsidR="00111CBF" w:rsidRPr="00CE308D" w:rsidRDefault="00111CBF" w:rsidP="00111CBF">
      <w:pPr>
        <w:ind w:left="-270" w:right="-340"/>
        <w:rPr>
          <w:rFonts w:ascii="Sitka Banner" w:hAnsi="Sitka Banner" w:cstheme="minorHAnsi"/>
          <w:color w:val="000000"/>
          <w:sz w:val="20"/>
          <w:szCs w:val="20"/>
          <w:shd w:val="clear" w:color="auto" w:fill="FFFFFF"/>
        </w:rPr>
      </w:pPr>
      <w:r w:rsidRPr="00CE308D">
        <w:rPr>
          <w:rFonts w:ascii="Sitka Banner" w:hAnsi="Sitka Banner"/>
          <w:b/>
          <w:bCs/>
          <w:color w:val="000000"/>
          <w:sz w:val="20"/>
          <w:szCs w:val="20"/>
          <w:shd w:val="clear" w:color="auto" w:fill="FFFFFF"/>
        </w:rPr>
        <w:t>About Avani Hotels &amp; Resorts</w:t>
      </w:r>
    </w:p>
    <w:p w14:paraId="04CBA2A1"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Designed for today’s traveller, Avani Hotels &amp; Resorts offers stylish rooms, connected social spaces and relaxed and on-the-go dining that is locally inspired. Balance is central to everything Avani does, providing guests with the right measure of service, fun and privacy. Launched in 2011, Avani’s over 40 properties across five continents offer premium city hotels, tropical resorts and retreats in nature with a focus on smart design, upbeat service and good value.</w:t>
      </w:r>
    </w:p>
    <w:p w14:paraId="132AA26E"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Avani Hotels &amp; Resorts is a </w:t>
      </w:r>
      <w:hyperlink r:id="rId8">
        <w:r w:rsidRPr="00CE308D">
          <w:rPr>
            <w:rStyle w:val="Hyperlink"/>
            <w:rFonts w:ascii="Sitka Banner" w:eastAsia="Aptos" w:hAnsi="Sitka Banner" w:cs="Aptos"/>
            <w:sz w:val="20"/>
            <w:szCs w:val="20"/>
          </w:rPr>
          <w:t>Minor Hotels</w:t>
        </w:r>
      </w:hyperlink>
      <w:r w:rsidRPr="00CE308D">
        <w:rPr>
          <w:rFonts w:ascii="Sitka Banner" w:eastAsia="Aptos" w:hAnsi="Sitka Banner" w:cs="Aptos"/>
          <w:sz w:val="20"/>
          <w:szCs w:val="20"/>
        </w:rPr>
        <w:t xml:space="preserve"> brand and </w:t>
      </w:r>
      <w:proofErr w:type="spellStart"/>
      <w:r w:rsidRPr="00CE308D">
        <w:rPr>
          <w:rFonts w:ascii="Sitka Banner" w:eastAsia="Aptos" w:hAnsi="Sitka Banner" w:cs="Aptos"/>
          <w:sz w:val="20"/>
          <w:szCs w:val="20"/>
        </w:rPr>
        <w:t>recognises</w:t>
      </w:r>
      <w:proofErr w:type="spellEnd"/>
      <w:r w:rsidRPr="00CE308D">
        <w:rPr>
          <w:rFonts w:ascii="Sitka Banner" w:eastAsia="Aptos" w:hAnsi="Sitka Banner" w:cs="Aptos"/>
          <w:sz w:val="20"/>
          <w:szCs w:val="20"/>
        </w:rPr>
        <w:t xml:space="preserve"> its guests through </w:t>
      </w:r>
      <w:bookmarkStart w:id="0" w:name="_Int_P6Aok24F"/>
      <w:r w:rsidRPr="00CE308D">
        <w:rPr>
          <w:rFonts w:ascii="Sitka Banner" w:eastAsia="Aptos" w:hAnsi="Sitka Banner" w:cs="Aptos"/>
          <w:sz w:val="20"/>
          <w:szCs w:val="20"/>
        </w:rPr>
        <w:t>one</w:t>
      </w:r>
      <w:bookmarkEnd w:id="0"/>
      <w:r w:rsidRPr="00CE308D">
        <w:rPr>
          <w:rFonts w:ascii="Sitka Banner" w:eastAsia="Aptos" w:hAnsi="Sitka Banner" w:cs="Aptos"/>
          <w:sz w:val="20"/>
          <w:szCs w:val="20"/>
        </w:rPr>
        <w:t xml:space="preserve"> unified loyalty programme, </w:t>
      </w:r>
      <w:hyperlink r:id="rId9">
        <w:r w:rsidRPr="00CE308D">
          <w:rPr>
            <w:rStyle w:val="Hyperlink"/>
            <w:rFonts w:ascii="Sitka Banner" w:eastAsia="Aptos" w:hAnsi="Sitka Banner" w:cs="Aptos"/>
            <w:sz w:val="20"/>
            <w:szCs w:val="20"/>
          </w:rPr>
          <w:t>Minor DISCOVERY</w:t>
        </w:r>
      </w:hyperlink>
      <w:r w:rsidRPr="00CE308D">
        <w:rPr>
          <w:rFonts w:ascii="Sitka Banner" w:eastAsia="Aptos" w:hAnsi="Sitka Banner" w:cs="Aptos"/>
          <w:sz w:val="20"/>
          <w:szCs w:val="20"/>
        </w:rPr>
        <w:t>, part of GHA DISCOVERY.</w:t>
      </w:r>
    </w:p>
    <w:p w14:paraId="08B9D537" w14:textId="161AC71A" w:rsidR="00111CBF" w:rsidRPr="001728B0" w:rsidRDefault="00111CBF" w:rsidP="001728B0">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Visit </w:t>
      </w:r>
      <w:hyperlink r:id="rId10">
        <w:r w:rsidRPr="00CE308D">
          <w:rPr>
            <w:rStyle w:val="Hyperlink"/>
            <w:rFonts w:ascii="Sitka Banner" w:eastAsia="Aptos" w:hAnsi="Sitka Banner" w:cs="Aptos"/>
            <w:sz w:val="20"/>
            <w:szCs w:val="20"/>
          </w:rPr>
          <w:t>avanihotels.com</w:t>
        </w:r>
      </w:hyperlink>
      <w:r w:rsidRPr="00CE308D">
        <w:rPr>
          <w:rFonts w:ascii="Sitka Banner" w:eastAsia="Aptos" w:hAnsi="Sitka Banner" w:cs="Aptos"/>
          <w:sz w:val="20"/>
          <w:szCs w:val="20"/>
        </w:rPr>
        <w:t xml:space="preserve"> for more information, and connect with Avani on </w:t>
      </w:r>
      <w:hyperlink r:id="rId11">
        <w:r w:rsidRPr="00CE308D">
          <w:rPr>
            <w:rStyle w:val="Hyperlink"/>
            <w:rFonts w:ascii="Sitka Banner" w:eastAsia="Aptos" w:hAnsi="Sitka Banner" w:cs="Aptos"/>
            <w:sz w:val="20"/>
            <w:szCs w:val="20"/>
          </w:rPr>
          <w:t>Facebook</w:t>
        </w:r>
      </w:hyperlink>
      <w:r w:rsidRPr="00CE308D">
        <w:rPr>
          <w:rFonts w:ascii="Sitka Banner" w:eastAsia="Aptos" w:hAnsi="Sitka Banner" w:cs="Aptos"/>
          <w:sz w:val="20"/>
          <w:szCs w:val="20"/>
        </w:rPr>
        <w:t xml:space="preserve">, </w:t>
      </w:r>
      <w:hyperlink r:id="rId12">
        <w:r w:rsidRPr="00CE308D">
          <w:rPr>
            <w:rStyle w:val="Hyperlink"/>
            <w:rFonts w:ascii="Sitka Banner" w:eastAsia="Aptos" w:hAnsi="Sitka Banner" w:cs="Aptos"/>
            <w:sz w:val="20"/>
            <w:szCs w:val="20"/>
          </w:rPr>
          <w:t>Instagram</w:t>
        </w:r>
      </w:hyperlink>
      <w:r w:rsidRPr="00CE308D">
        <w:rPr>
          <w:rFonts w:ascii="Sitka Banner" w:eastAsia="Aptos" w:hAnsi="Sitka Banner" w:cs="Aptos"/>
          <w:sz w:val="20"/>
          <w:szCs w:val="20"/>
        </w:rPr>
        <w:t xml:space="preserve">, </w:t>
      </w:r>
      <w:hyperlink r:id="rId13">
        <w:r w:rsidRPr="00CE308D">
          <w:rPr>
            <w:rStyle w:val="Hyperlink"/>
            <w:rFonts w:ascii="Sitka Banner" w:eastAsia="Aptos" w:hAnsi="Sitka Banner" w:cs="Aptos"/>
            <w:sz w:val="20"/>
            <w:szCs w:val="20"/>
          </w:rPr>
          <w:t>TikTok</w:t>
        </w:r>
      </w:hyperlink>
      <w:r w:rsidRPr="00CE308D">
        <w:rPr>
          <w:rFonts w:ascii="Sitka Banner" w:eastAsia="Aptos" w:hAnsi="Sitka Banner" w:cs="Aptos"/>
          <w:sz w:val="20"/>
          <w:szCs w:val="20"/>
        </w:rPr>
        <w:t xml:space="preserve">, </w:t>
      </w:r>
      <w:hyperlink r:id="rId14">
        <w:r w:rsidRPr="00CE308D">
          <w:rPr>
            <w:rStyle w:val="Hyperlink"/>
            <w:rFonts w:ascii="Sitka Banner" w:eastAsia="Aptos" w:hAnsi="Sitka Banner" w:cs="Aptos"/>
            <w:sz w:val="20"/>
            <w:szCs w:val="20"/>
          </w:rPr>
          <w:t>X</w:t>
        </w:r>
      </w:hyperlink>
      <w:r w:rsidRPr="00CE308D">
        <w:rPr>
          <w:rFonts w:ascii="Sitka Banner" w:eastAsia="Aptos" w:hAnsi="Sitka Banner" w:cs="Aptos"/>
          <w:sz w:val="20"/>
          <w:szCs w:val="20"/>
        </w:rPr>
        <w:t xml:space="preserve"> and </w:t>
      </w:r>
      <w:hyperlink r:id="rId15">
        <w:r w:rsidRPr="00CE308D">
          <w:rPr>
            <w:rStyle w:val="Hyperlink"/>
            <w:rFonts w:ascii="Sitka Banner" w:eastAsia="Aptos" w:hAnsi="Sitka Banner" w:cs="Aptos"/>
            <w:sz w:val="20"/>
            <w:szCs w:val="20"/>
          </w:rPr>
          <w:t>YouTube</w:t>
        </w:r>
      </w:hyperlink>
      <w:r w:rsidRPr="00CE308D">
        <w:rPr>
          <w:rFonts w:ascii="Sitka Banner" w:eastAsia="Aptos" w:hAnsi="Sitka Banner" w:cs="Aptos"/>
          <w:sz w:val="20"/>
          <w:szCs w:val="20"/>
        </w:rPr>
        <w:t>.</w:t>
      </w:r>
    </w:p>
    <w:p w14:paraId="5AA1D19F" w14:textId="77777777" w:rsidR="009310F2" w:rsidRDefault="009310F2" w:rsidP="00111CBF">
      <w:pPr>
        <w:ind w:left="-270" w:right="-340"/>
        <w:rPr>
          <w:rFonts w:ascii="Sitka Banner" w:eastAsia="Aptos" w:hAnsi="Sitka Banner" w:cs="Aptos"/>
          <w:b/>
          <w:bCs/>
          <w:sz w:val="20"/>
          <w:szCs w:val="20"/>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166A8AAD"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7 countries. The group crafts innovative and insightful experiences through its hotel brands including Anantara, Elewana Collection, The Wolseley Hotels, Tivoli, Minor Reserve Collection, NH Collection, </w:t>
      </w:r>
      <w:proofErr w:type="spellStart"/>
      <w:r w:rsidRPr="00F52E36">
        <w:rPr>
          <w:rFonts w:ascii="Sitka Banner" w:eastAsia="Aptos" w:hAnsi="Sitka Banner" w:cs="Aptos"/>
          <w:sz w:val="20"/>
          <w:szCs w:val="20"/>
        </w:rPr>
        <w:t>nhow</w:t>
      </w:r>
      <w:proofErr w:type="spellEnd"/>
      <w:r w:rsidRPr="00F52E36">
        <w:rPr>
          <w:rFonts w:ascii="Sitka Banner" w:eastAsia="Aptos" w:hAnsi="Sitka Banner" w:cs="Aptos"/>
          <w:sz w:val="20"/>
          <w:szCs w:val="20"/>
        </w:rPr>
        <w:t xml:space="preserve">, Avani, Colbert Collection, NH, Oaks, and </w:t>
      </w:r>
      <w:proofErr w:type="spellStart"/>
      <w:r w:rsidRPr="00F52E36">
        <w:rPr>
          <w:rFonts w:ascii="Sitka Banner" w:eastAsia="Aptos" w:hAnsi="Sitka Banner" w:cs="Aptos"/>
          <w:sz w:val="20"/>
          <w:szCs w:val="20"/>
        </w:rPr>
        <w:t>iStay</w:t>
      </w:r>
      <w:proofErr w:type="spellEnd"/>
      <w:r w:rsidRPr="00F52E36">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5CA1FA4A" w14:textId="77777777"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 xml:space="preserve">Minor Hotels is a proud member of the </w:t>
      </w:r>
      <w:hyperlink r:id="rId16" w:history="1">
        <w:r w:rsidRPr="00F52E36">
          <w:rPr>
            <w:rFonts w:ascii="Sitka Banner" w:eastAsia="Aptos" w:hAnsi="Sitka Banner" w:cs="Aptos"/>
            <w:sz w:val="20"/>
            <w:szCs w:val="20"/>
          </w:rPr>
          <w:t>Global Hotel Alliance (GHA)</w:t>
        </w:r>
      </w:hyperlink>
      <w:r w:rsidRPr="00F52E36">
        <w:rPr>
          <w:rFonts w:ascii="Sitka Banner" w:eastAsia="Aptos" w:hAnsi="Sitka Banner" w:cs="Aptos"/>
          <w:sz w:val="20"/>
          <w:szCs w:val="20"/>
        </w:rPr>
        <w:t xml:space="preserve"> and </w:t>
      </w:r>
      <w:proofErr w:type="spellStart"/>
      <w:r w:rsidRPr="00F52E36">
        <w:rPr>
          <w:rFonts w:ascii="Sitka Banner" w:eastAsia="Aptos" w:hAnsi="Sitka Banner" w:cs="Aptos"/>
          <w:sz w:val="20"/>
          <w:szCs w:val="20"/>
        </w:rPr>
        <w:t>recognises</w:t>
      </w:r>
      <w:proofErr w:type="spellEnd"/>
      <w:r w:rsidRPr="00F52E36">
        <w:rPr>
          <w:rFonts w:ascii="Sitka Banner" w:eastAsia="Aptos" w:hAnsi="Sitka Banner" w:cs="Aptos"/>
          <w:sz w:val="20"/>
          <w:szCs w:val="20"/>
        </w:rPr>
        <w:t xml:space="preserve"> its guests through one unified loyalty programme, </w:t>
      </w:r>
      <w:hyperlink r:id="rId17" w:history="1">
        <w:r w:rsidRPr="00F52E36">
          <w:rPr>
            <w:rFonts w:ascii="Sitka Banner" w:eastAsia="Aptos" w:hAnsi="Sitka Banner" w:cs="Aptos"/>
            <w:sz w:val="20"/>
            <w:szCs w:val="20"/>
          </w:rPr>
          <w:t>Minor DISCOVERY</w:t>
        </w:r>
      </w:hyperlink>
      <w:r w:rsidRPr="00F52E36">
        <w:rPr>
          <w:rFonts w:ascii="Sitka Banner" w:eastAsia="Aptos" w:hAnsi="Sitka Banner" w:cs="Aptos"/>
          <w:sz w:val="20"/>
          <w:szCs w:val="20"/>
        </w:rPr>
        <w:t>, part of GHA DISCOVERY</w:t>
      </w:r>
      <w:r>
        <w:rPr>
          <w:rFonts w:ascii="Sitka Banner" w:eastAsia="Aptos" w:hAnsi="Sitka Banner" w:cs="Aptos"/>
          <w:sz w:val="20"/>
          <w:szCs w:val="20"/>
        </w:rPr>
        <w:t>.</w:t>
      </w:r>
    </w:p>
    <w:p w14:paraId="3C850004" w14:textId="77777777"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 xml:space="preserve">Discover our world at </w:t>
      </w:r>
      <w:hyperlink r:id="rId18" w:history="1">
        <w:r w:rsidRPr="00F52E36">
          <w:rPr>
            <w:rFonts w:ascii="Sitka Banner" w:eastAsia="Aptos" w:hAnsi="Sitka Banner" w:cs="Aptos"/>
            <w:sz w:val="20"/>
            <w:szCs w:val="20"/>
          </w:rPr>
          <w:t>minorhotels.com</w:t>
        </w:r>
      </w:hyperlink>
      <w:r w:rsidRPr="00F52E36">
        <w:rPr>
          <w:rFonts w:ascii="Sitka Banner" w:eastAsia="Aptos" w:hAnsi="Sitka Banner" w:cs="Aptos"/>
          <w:sz w:val="20"/>
          <w:szCs w:val="20"/>
        </w:rPr>
        <w:t xml:space="preserve"> and connect with Minor Hotels on </w:t>
      </w:r>
      <w:hyperlink r:id="rId19" w:history="1">
        <w:r w:rsidRPr="00F52E36">
          <w:rPr>
            <w:rFonts w:ascii="Sitka Banner" w:eastAsia="Aptos" w:hAnsi="Sitka Banner" w:cs="Aptos"/>
            <w:sz w:val="20"/>
            <w:szCs w:val="20"/>
          </w:rPr>
          <w:t>Facebook</w:t>
        </w:r>
      </w:hyperlink>
      <w:r w:rsidRPr="00F52E36">
        <w:rPr>
          <w:rFonts w:ascii="Sitka Banner" w:eastAsia="Aptos" w:hAnsi="Sitka Banner" w:cs="Aptos"/>
          <w:sz w:val="20"/>
          <w:szCs w:val="20"/>
        </w:rPr>
        <w:t xml:space="preserve">, </w:t>
      </w:r>
      <w:hyperlink r:id="rId20" w:history="1">
        <w:r w:rsidRPr="00F52E36">
          <w:rPr>
            <w:rFonts w:ascii="Sitka Banner" w:eastAsia="Aptos" w:hAnsi="Sitka Banner" w:cs="Aptos"/>
            <w:sz w:val="20"/>
            <w:szCs w:val="20"/>
          </w:rPr>
          <w:t>Instagram</w:t>
        </w:r>
      </w:hyperlink>
      <w:r w:rsidRPr="00F52E36">
        <w:rPr>
          <w:rFonts w:ascii="Sitka Banner" w:eastAsia="Aptos" w:hAnsi="Sitka Banner" w:cs="Aptos"/>
          <w:sz w:val="20"/>
          <w:szCs w:val="20"/>
        </w:rPr>
        <w:t xml:space="preserve">, </w:t>
      </w:r>
      <w:hyperlink r:id="rId21" w:history="1">
        <w:r w:rsidRPr="00F52E36">
          <w:rPr>
            <w:rFonts w:ascii="Sitka Banner" w:eastAsia="Aptos" w:hAnsi="Sitka Banner" w:cs="Aptos"/>
            <w:sz w:val="20"/>
            <w:szCs w:val="20"/>
          </w:rPr>
          <w:t>LinkedIn</w:t>
        </w:r>
      </w:hyperlink>
      <w:r w:rsidRPr="00F52E36">
        <w:rPr>
          <w:rFonts w:ascii="Sitka Banner" w:eastAsia="Aptos" w:hAnsi="Sitka Banner"/>
          <w:sz w:val="20"/>
          <w:szCs w:val="20"/>
        </w:rPr>
        <w:t xml:space="preserve">, </w:t>
      </w:r>
      <w:hyperlink r:id="rId22" w:history="1">
        <w:r w:rsidRPr="00F52E36">
          <w:rPr>
            <w:rFonts w:ascii="Sitka Banner" w:eastAsia="Aptos" w:hAnsi="Sitka Banner"/>
            <w:sz w:val="20"/>
            <w:szCs w:val="20"/>
          </w:rPr>
          <w:t>TikTok</w:t>
        </w:r>
      </w:hyperlink>
      <w:r w:rsidRPr="00F52E36">
        <w:rPr>
          <w:rFonts w:ascii="Sitka Banner" w:eastAsia="Aptos" w:hAnsi="Sitka Banner"/>
          <w:sz w:val="20"/>
          <w:szCs w:val="20"/>
        </w:rPr>
        <w:t xml:space="preserve"> and </w:t>
      </w:r>
      <w:hyperlink r:id="rId23" w:history="1">
        <w:r w:rsidRPr="00F52E36">
          <w:rPr>
            <w:rFonts w:ascii="Sitka Banner" w:eastAsia="Aptos" w:hAnsi="Sitka Banner" w:cs="Aptos"/>
            <w:sz w:val="20"/>
            <w:szCs w:val="20"/>
          </w:rPr>
          <w:t>YouTube</w:t>
        </w:r>
      </w:hyperlink>
      <w:r w:rsidRPr="00F52E36">
        <w:rPr>
          <w:rFonts w:ascii="Sitka Banner" w:eastAsia="Aptos" w:hAnsi="Sitka Banner" w:cs="Aptos"/>
          <w:sz w:val="20"/>
          <w:szCs w:val="20"/>
        </w:rPr>
        <w:t>.</w:t>
      </w:r>
      <w:r>
        <w:rPr>
          <w:rFonts w:ascii="Sitka Banner" w:eastAsia="Aptos" w:hAnsi="Sitka Banner" w:cs="Aptos"/>
          <w:sz w:val="20"/>
          <w:szCs w:val="20"/>
        </w:rPr>
        <w:t xml:space="preserve"> </w:t>
      </w:r>
    </w:p>
    <w:p w14:paraId="1A9C238E" w14:textId="28BED884" w:rsidR="00F52E36" w:rsidRPr="001728B0" w:rsidRDefault="00F52E36" w:rsidP="00F52E36">
      <w:pPr>
        <w:ind w:left="-270" w:right="-340"/>
        <w:rPr>
          <w:rFonts w:ascii="Sitka Banner" w:eastAsia="Aptos" w:hAnsi="Sitka Banner"/>
          <w:sz w:val="20"/>
          <w:szCs w:val="20"/>
        </w:rPr>
      </w:pPr>
      <w:r w:rsidRPr="001728B0">
        <w:rPr>
          <w:rFonts w:ascii="Sitka Banner" w:eastAsia="Aptos" w:hAnsi="Sitka Banner" w:cs="Aptos"/>
          <w:sz w:val="20"/>
          <w:szCs w:val="20"/>
        </w:rPr>
        <w:t>*Property count includes operating properties as well as committed developments through ownership, joint ventures, signed leases and management agreements.</w:t>
      </w:r>
    </w:p>
    <w:p w14:paraId="1D9BA7A0" w14:textId="77777777" w:rsidR="00751A74" w:rsidRPr="00F52E36" w:rsidRDefault="00751A74" w:rsidP="00751A74">
      <w:pPr>
        <w:spacing w:after="0" w:line="240" w:lineRule="auto"/>
        <w:ind w:left="-270" w:right="-340"/>
        <w:jc w:val="both"/>
        <w:rPr>
          <w:rFonts w:ascii="Sitka Banner" w:eastAsia="Aptos" w:hAnsi="Sitka Banner" w:cs="Aptos"/>
          <w:sz w:val="20"/>
          <w:szCs w:val="20"/>
        </w:rPr>
      </w:pPr>
    </w:p>
    <w:p w14:paraId="777A687C" w14:textId="3CB43D1E" w:rsidR="00751A74" w:rsidRPr="002E2FFA" w:rsidRDefault="00751A74" w:rsidP="00751A74">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2E074234" w14:textId="77777777" w:rsidR="00751A74" w:rsidRDefault="00751A74"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Marion Walsh-</w:t>
      </w:r>
      <w:proofErr w:type="spellStart"/>
      <w:r>
        <w:rPr>
          <w:rFonts w:ascii="Sitka Banner" w:hAnsi="Sitka Banner" w:cstheme="minorHAnsi"/>
          <w:color w:val="000000"/>
          <w:sz w:val="20"/>
          <w:szCs w:val="20"/>
          <w:shd w:val="clear" w:color="auto" w:fill="FFFFFF"/>
          <w:lang w:val="en-GB"/>
        </w:rPr>
        <w:t>Hedouin</w:t>
      </w:r>
      <w:proofErr w:type="spellEnd"/>
    </w:p>
    <w:p w14:paraId="678380C2" w14:textId="77777777" w:rsidR="00751A74" w:rsidRDefault="00751A74"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Global Head of Public Relations &amp; Communications, Minor Hotels</w:t>
      </w:r>
    </w:p>
    <w:p w14:paraId="2B73391D" w14:textId="77777777" w:rsidR="00CE308D" w:rsidRDefault="00751A74" w:rsidP="00CE308D">
      <w:pPr>
        <w:spacing w:after="0" w:line="240" w:lineRule="auto"/>
        <w:ind w:left="-270" w:right="-340"/>
        <w:jc w:val="both"/>
        <w:rPr>
          <w:rFonts w:ascii="Sitka Banner" w:hAnsi="Sitka Banner" w:cstheme="minorHAnsi"/>
          <w:color w:val="000000"/>
          <w:sz w:val="24"/>
          <w:szCs w:val="24"/>
          <w:shd w:val="clear" w:color="auto" w:fill="FFFFFF"/>
        </w:rPr>
      </w:pPr>
      <w:hyperlink r:id="rId24" w:history="1">
        <w:r w:rsidRPr="00443760">
          <w:rPr>
            <w:rStyle w:val="Hyperlink"/>
            <w:rFonts w:ascii="Sitka Banner" w:hAnsi="Sitka Banner" w:cstheme="minorHAnsi"/>
            <w:sz w:val="20"/>
            <w:szCs w:val="20"/>
            <w:shd w:val="clear" w:color="auto" w:fill="FFFFFF"/>
            <w:lang w:val="en-GB"/>
          </w:rPr>
          <w:t>mwalsh@minor.com</w:t>
        </w:r>
      </w:hyperlink>
      <w:r>
        <w:rPr>
          <w:rFonts w:ascii="Sitka Banner" w:hAnsi="Sitka Banner" w:cstheme="minorHAnsi"/>
          <w:color w:val="000000"/>
          <w:sz w:val="20"/>
          <w:szCs w:val="20"/>
          <w:shd w:val="clear" w:color="auto" w:fill="FFFFFF"/>
          <w:lang w:val="en-GB"/>
        </w:rPr>
        <w:t xml:space="preserve"> </w:t>
      </w:r>
      <w:r w:rsidR="000F0A8A" w:rsidRPr="00D843D0">
        <w:rPr>
          <w:rFonts w:ascii="Sitka Banner" w:hAnsi="Sitka Banner" w:cstheme="minorHAnsi"/>
          <w:color w:val="000000"/>
          <w:sz w:val="24"/>
          <w:szCs w:val="24"/>
          <w:shd w:val="clear" w:color="auto" w:fill="FFFFFF"/>
        </w:rPr>
        <w:t xml:space="preserve"> </w:t>
      </w:r>
    </w:p>
    <w:p w14:paraId="727E9C01" w14:textId="77777777" w:rsidR="00CE308D" w:rsidRDefault="00CE308D" w:rsidP="00751A74">
      <w:pPr>
        <w:spacing w:after="0" w:line="240" w:lineRule="auto"/>
        <w:ind w:left="-270" w:right="-340"/>
        <w:jc w:val="both"/>
        <w:rPr>
          <w:lang w:bidi="ar-SA"/>
        </w:rPr>
      </w:pPr>
    </w:p>
    <w:p w14:paraId="74CEF9C4" w14:textId="77777777" w:rsidR="00CE308D" w:rsidRPr="00CE308D" w:rsidRDefault="00CE308D" w:rsidP="00CE308D">
      <w:pPr>
        <w:spacing w:after="0"/>
        <w:ind w:left="-270" w:right="-340"/>
        <w:rPr>
          <w:rFonts w:ascii="Sitka Banner" w:hAnsi="Sitka Banner" w:cstheme="minorHAnsi"/>
          <w:color w:val="000000"/>
          <w:sz w:val="20"/>
          <w:szCs w:val="20"/>
          <w:shd w:val="clear" w:color="auto" w:fill="FFFFFF"/>
          <w:lang w:val="en-GB"/>
        </w:rPr>
      </w:pPr>
      <w:r w:rsidRPr="00CE308D">
        <w:rPr>
          <w:rFonts w:ascii="Sitka Banner" w:hAnsi="Sitka Banner" w:cstheme="minorHAnsi"/>
          <w:color w:val="000000"/>
          <w:sz w:val="20"/>
          <w:szCs w:val="20"/>
          <w:shd w:val="clear" w:color="auto" w:fill="FFFFFF"/>
          <w:lang w:val="en-GB"/>
        </w:rPr>
        <w:t xml:space="preserve">Elisa Grimaldi </w:t>
      </w:r>
    </w:p>
    <w:p w14:paraId="4350D1DC" w14:textId="77777777" w:rsidR="00CE308D" w:rsidRPr="00CE308D" w:rsidRDefault="00CE308D" w:rsidP="00CE308D">
      <w:pPr>
        <w:spacing w:after="0"/>
        <w:ind w:left="-270" w:right="-340"/>
        <w:rPr>
          <w:rFonts w:ascii="Sitka Banner" w:hAnsi="Sitka Banner" w:cstheme="minorHAnsi"/>
          <w:color w:val="000000"/>
          <w:sz w:val="20"/>
          <w:szCs w:val="20"/>
          <w:shd w:val="clear" w:color="auto" w:fill="FFFFFF"/>
          <w:lang w:val="en-GB"/>
        </w:rPr>
      </w:pPr>
      <w:r w:rsidRPr="00CE308D">
        <w:rPr>
          <w:rFonts w:ascii="Sitka Banner" w:hAnsi="Sitka Banner" w:cstheme="minorHAnsi"/>
          <w:color w:val="000000"/>
          <w:sz w:val="20"/>
          <w:szCs w:val="20"/>
          <w:shd w:val="clear" w:color="auto" w:fill="FFFFFF"/>
          <w:lang w:val="en-GB"/>
        </w:rPr>
        <w:t xml:space="preserve">Director of Public Relations &amp; Communications, Avani Hotels &amp; Resorts </w:t>
      </w:r>
    </w:p>
    <w:p w14:paraId="0E8FAFEE" w14:textId="77777777" w:rsidR="00CE308D" w:rsidRPr="00CE308D" w:rsidRDefault="00CE308D" w:rsidP="00CE308D">
      <w:pPr>
        <w:spacing w:after="0" w:line="240" w:lineRule="auto"/>
        <w:ind w:left="-270" w:right="-340"/>
        <w:jc w:val="both"/>
        <w:rPr>
          <w:rStyle w:val="Hyperlink"/>
        </w:rPr>
      </w:pPr>
      <w:hyperlink r:id="rId25" w:history="1">
        <w:r w:rsidRPr="00CE308D">
          <w:rPr>
            <w:rStyle w:val="Hyperlink"/>
            <w:rFonts w:ascii="Sitka Banner" w:hAnsi="Sitka Banner" w:cstheme="minorHAnsi"/>
            <w:shd w:val="clear" w:color="auto" w:fill="FFFFFF"/>
            <w:lang w:val="en-GB"/>
          </w:rPr>
          <w:t>egrimaldi@minor.com</w:t>
        </w:r>
      </w:hyperlink>
      <w:r w:rsidRPr="00CE308D">
        <w:rPr>
          <w:rStyle w:val="Hyperlink"/>
        </w:rPr>
        <w:t xml:space="preserve"> </w:t>
      </w:r>
    </w:p>
    <w:p w14:paraId="03D09ACA" w14:textId="77777777" w:rsidR="00CE308D" w:rsidRPr="00CE308D" w:rsidRDefault="00CE308D" w:rsidP="00751A74">
      <w:pPr>
        <w:spacing w:after="0" w:line="240" w:lineRule="auto"/>
        <w:ind w:left="-270" w:right="-340"/>
        <w:jc w:val="both"/>
        <w:rPr>
          <w:rFonts w:ascii="Sitka Banner" w:hAnsi="Sitka Banner" w:cstheme="minorHAnsi"/>
          <w:color w:val="000000"/>
          <w:sz w:val="20"/>
          <w:szCs w:val="20"/>
          <w:shd w:val="clear" w:color="auto" w:fill="FFFFFF"/>
        </w:rPr>
      </w:pPr>
    </w:p>
    <w:sectPr w:rsidR="00CE308D" w:rsidRPr="00CE308D" w:rsidSect="00D75BFD">
      <w:headerReference w:type="even" r:id="rId26"/>
      <w:headerReference w:type="default" r:id="rId27"/>
      <w:footerReference w:type="even" r:id="rId28"/>
      <w:footerReference w:type="default" r:id="rId29"/>
      <w:headerReference w:type="first" r:id="rId30"/>
      <w:footerReference w:type="first" r:id="rId31"/>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82B97" w14:textId="77777777" w:rsidR="00CF420F" w:rsidRDefault="00CF420F" w:rsidP="00FF596D">
      <w:pPr>
        <w:spacing w:after="0" w:line="240" w:lineRule="auto"/>
      </w:pPr>
      <w:r>
        <w:separator/>
      </w:r>
    </w:p>
  </w:endnote>
  <w:endnote w:type="continuationSeparator" w:id="0">
    <w:p w14:paraId="492D9598" w14:textId="77777777" w:rsidR="00CF420F" w:rsidRDefault="00CF420F"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0000000000000000000"/>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CB59F" w14:textId="77777777" w:rsidR="00CF420F" w:rsidRDefault="00CF420F" w:rsidP="00FF596D">
      <w:pPr>
        <w:spacing w:after="0" w:line="240" w:lineRule="auto"/>
      </w:pPr>
      <w:r>
        <w:separator/>
      </w:r>
    </w:p>
  </w:footnote>
  <w:footnote w:type="continuationSeparator" w:id="0">
    <w:p w14:paraId="0B91F465" w14:textId="77777777" w:rsidR="00CF420F" w:rsidRDefault="00CF420F"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507E6"/>
    <w:rsid w:val="0009149D"/>
    <w:rsid w:val="00096483"/>
    <w:rsid w:val="000C2773"/>
    <w:rsid w:val="000C3DD0"/>
    <w:rsid w:val="000C7E2B"/>
    <w:rsid w:val="000E3793"/>
    <w:rsid w:val="000F0A8A"/>
    <w:rsid w:val="00111CBF"/>
    <w:rsid w:val="00114CA5"/>
    <w:rsid w:val="00151790"/>
    <w:rsid w:val="001533F0"/>
    <w:rsid w:val="0015396E"/>
    <w:rsid w:val="0015753D"/>
    <w:rsid w:val="00161011"/>
    <w:rsid w:val="001728B0"/>
    <w:rsid w:val="00177163"/>
    <w:rsid w:val="00181409"/>
    <w:rsid w:val="001C4B58"/>
    <w:rsid w:val="001D540F"/>
    <w:rsid w:val="001D7D70"/>
    <w:rsid w:val="001E179B"/>
    <w:rsid w:val="00220BF0"/>
    <w:rsid w:val="00221C9C"/>
    <w:rsid w:val="0023392D"/>
    <w:rsid w:val="00234703"/>
    <w:rsid w:val="00255D4A"/>
    <w:rsid w:val="0029407E"/>
    <w:rsid w:val="002B1972"/>
    <w:rsid w:val="0030071B"/>
    <w:rsid w:val="00323B08"/>
    <w:rsid w:val="00344D81"/>
    <w:rsid w:val="00356ACF"/>
    <w:rsid w:val="00376893"/>
    <w:rsid w:val="00392AFD"/>
    <w:rsid w:val="003C2DA8"/>
    <w:rsid w:val="003C60E6"/>
    <w:rsid w:val="004060EF"/>
    <w:rsid w:val="00407A79"/>
    <w:rsid w:val="00465096"/>
    <w:rsid w:val="004C0D39"/>
    <w:rsid w:val="004D4ABC"/>
    <w:rsid w:val="004E6D9A"/>
    <w:rsid w:val="00505BB2"/>
    <w:rsid w:val="00542E99"/>
    <w:rsid w:val="00557804"/>
    <w:rsid w:val="0058374A"/>
    <w:rsid w:val="005A01B2"/>
    <w:rsid w:val="005A48DD"/>
    <w:rsid w:val="005C2113"/>
    <w:rsid w:val="00602B9C"/>
    <w:rsid w:val="00610A68"/>
    <w:rsid w:val="00612906"/>
    <w:rsid w:val="00617D90"/>
    <w:rsid w:val="006608D4"/>
    <w:rsid w:val="006910A7"/>
    <w:rsid w:val="006B04E0"/>
    <w:rsid w:val="006C54AC"/>
    <w:rsid w:val="006F5EEE"/>
    <w:rsid w:val="00711C5F"/>
    <w:rsid w:val="007344DA"/>
    <w:rsid w:val="00751A74"/>
    <w:rsid w:val="00770E14"/>
    <w:rsid w:val="00792F8E"/>
    <w:rsid w:val="007D1CE1"/>
    <w:rsid w:val="0082617A"/>
    <w:rsid w:val="008442BB"/>
    <w:rsid w:val="008444A7"/>
    <w:rsid w:val="00855201"/>
    <w:rsid w:val="008939A1"/>
    <w:rsid w:val="008B53AE"/>
    <w:rsid w:val="008C7931"/>
    <w:rsid w:val="00901583"/>
    <w:rsid w:val="009310F2"/>
    <w:rsid w:val="00935884"/>
    <w:rsid w:val="0097758E"/>
    <w:rsid w:val="00992463"/>
    <w:rsid w:val="0099756D"/>
    <w:rsid w:val="009C3EFC"/>
    <w:rsid w:val="00A0009E"/>
    <w:rsid w:val="00A151AF"/>
    <w:rsid w:val="00A441BF"/>
    <w:rsid w:val="00A56EDB"/>
    <w:rsid w:val="00A62694"/>
    <w:rsid w:val="00A63D6D"/>
    <w:rsid w:val="00A7776D"/>
    <w:rsid w:val="00AB5629"/>
    <w:rsid w:val="00B04917"/>
    <w:rsid w:val="00B155B8"/>
    <w:rsid w:val="00B30E2D"/>
    <w:rsid w:val="00B52E55"/>
    <w:rsid w:val="00B843DF"/>
    <w:rsid w:val="00B850F3"/>
    <w:rsid w:val="00B903D3"/>
    <w:rsid w:val="00BB75FC"/>
    <w:rsid w:val="00BD2E6F"/>
    <w:rsid w:val="00BE79F8"/>
    <w:rsid w:val="00BF77E9"/>
    <w:rsid w:val="00C23179"/>
    <w:rsid w:val="00C45393"/>
    <w:rsid w:val="00C62B14"/>
    <w:rsid w:val="00C62E9F"/>
    <w:rsid w:val="00CB3187"/>
    <w:rsid w:val="00CE16BE"/>
    <w:rsid w:val="00CE308D"/>
    <w:rsid w:val="00CF420F"/>
    <w:rsid w:val="00D16C06"/>
    <w:rsid w:val="00D20916"/>
    <w:rsid w:val="00D60F74"/>
    <w:rsid w:val="00D75BFD"/>
    <w:rsid w:val="00D813DA"/>
    <w:rsid w:val="00D843D0"/>
    <w:rsid w:val="00D9246E"/>
    <w:rsid w:val="00DC10ED"/>
    <w:rsid w:val="00DD6956"/>
    <w:rsid w:val="00E11D6D"/>
    <w:rsid w:val="00E23EFA"/>
    <w:rsid w:val="00E43B03"/>
    <w:rsid w:val="00E90B1F"/>
    <w:rsid w:val="00EC5832"/>
    <w:rsid w:val="00EE404F"/>
    <w:rsid w:val="00F01C90"/>
    <w:rsid w:val="00F32598"/>
    <w:rsid w:val="00F36E87"/>
    <w:rsid w:val="00F372EC"/>
    <w:rsid w:val="00F42169"/>
    <w:rsid w:val="00F43DEB"/>
    <w:rsid w:val="00F52E36"/>
    <w:rsid w:val="00F80160"/>
    <w:rsid w:val="00F85C52"/>
    <w:rsid w:val="00FA7CD8"/>
    <w:rsid w:val="00FB2C6D"/>
    <w:rsid w:val="00FC6246"/>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9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iktok.com/@avanihotels" TargetMode="External"/><Relationship Id="rId18" Type="http://schemas.openxmlformats.org/officeDocument/2006/relationships/hyperlink" Target="https://apc01.safelinks.protection.outlook.com/?url=https%3A%2F%2Fwww.minorhotels.com%2F&amp;data=05%7C02%7Cmwalsh%40minor.com%7C1b7dfb02d5534fd6ce6508ddc9dc7a1d%7Cce4e609ba0234bd7bc127897eb94ef9b%7C0%7C0%7C638888670978934760%7CUnknown%7CTWFpbGZsb3d8eyJFbXB0eU1hcGkiOnRydWUsIlYiOiIwLjAuMDAwMCIsIlAiOiJXaW4zMiIsIkFOIjoiTWFpbCIsIldUIjoyfQ%3D%3D%7C4000%7C%7C%7C&amp;sdata=NNaSAtlZtN4J6xUK1qO0bhmFErCD8maVXRGwuACty8E%3D&amp;reserved=0"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apc01.safelinks.protection.outlook.com/?url=https%3A%2F%2Fwww.linkedin.com%2Fcompany%2Fminor-hotel-group%2F&amp;data=05%7C02%7Cmwalsh%40minor.com%7C1b7dfb02d5534fd6ce6508ddc9dc7a1d%7Cce4e609ba0234bd7bc127897eb94ef9b%7C0%7C0%7C638888670978992653%7CUnknown%7CTWFpbGZsb3d8eyJFbXB0eU1hcGkiOnRydWUsIlYiOiIwLjAuMDAwMCIsIlAiOiJXaW4zMiIsIkFOIjoiTWFpbCIsIldUIjoyfQ%3D%3D%7C4000%7C%7C%7C&amp;sdata=tIosGpAvorK%2BVt6ZNDKBXg20pXLcTizNxZPg6OsilNs%3D&amp;reserved=0" TargetMode="External"/><Relationship Id="rId7" Type="http://schemas.openxmlformats.org/officeDocument/2006/relationships/hyperlink" Target="https://www.minorhotels.com/en" TargetMode="External"/><Relationship Id="rId12" Type="http://schemas.openxmlformats.org/officeDocument/2006/relationships/hyperlink" Target="https://instagram.com/avani_hotels/" TargetMode="External"/><Relationship Id="rId17" Type="http://schemas.openxmlformats.org/officeDocument/2006/relationships/hyperlink" Target="https://apc01.safelinks.protection.outlook.com/?url=https%3A%2F%2Fwww.minorhotels.com%2Fen%2Floyalty&amp;data=05%7C02%7Cmwalsh%40minor.com%7C1b7dfb02d5534fd6ce6508ddc9dc7a1d%7Cce4e609ba0234bd7bc127897eb94ef9b%7C0%7C0%7C638888670978914866%7CUnknown%7CTWFpbGZsb3d8eyJFbXB0eU1hcGkiOnRydWUsIlYiOiIwLjAuMDAwMCIsIlAiOiJXaW4zMiIsIkFOIjoiTWFpbCIsIldUIjoyfQ%3D%3D%7C4000%7C%7C%7C&amp;sdata=3SG5mI%2FeCTSNKNcf8N1%2B5H1fTd7dgPjc0hbBmZU3y6w%3D&amp;reserved=0" TargetMode="External"/><Relationship Id="rId25" Type="http://schemas.openxmlformats.org/officeDocument/2006/relationships/hyperlink" Target="mailto:egrimaldi@minor.com"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apc01.safelinks.protection.outlook.com/?url=https%3A%2F%2Fwww.globalhotelalliance.com%2F&amp;data=05%7C02%7Cmwalsh%40minor.com%7C1b7dfb02d5534fd6ce6508ddc9dc7a1d%7Cce4e609ba0234bd7bc127897eb94ef9b%7C0%7C0%7C638888670978884873%7CUnknown%7CTWFpbGZsb3d8eyJFbXB0eU1hcGkiOnRydWUsIlYiOiIwLjAuMDAwMCIsIlAiOiJXaW4zMiIsIkFOIjoiTWFpbCIsIldUIjoyfQ%3D%3D%7C4000%7C%7C%7C&amp;sdata=aaPQvEqYmlg9c6oOfz7gHk1nOUjULuHEqangKDxs9XA%3D&amp;reserved=0" TargetMode="External"/><Relationship Id="rId20" Type="http://schemas.openxmlformats.org/officeDocument/2006/relationships/hyperlink" Target="https://apc01.safelinks.protection.outlook.com/?url=https%3A%2F%2Fwww.instagram.com%2Fminorhotels%2F&amp;data=05%7C02%7Cmwalsh%40minor.com%7C1b7dfb02d5534fd6ce6508ddc9dc7a1d%7Cce4e609ba0234bd7bc127897eb94ef9b%7C0%7C0%7C638888670978975019%7CUnknown%7CTWFpbGZsb3d8eyJFbXB0eU1hcGkiOnRydWUsIlYiOiIwLjAuMDAwMCIsIlAiOiJXaW4zMiIsIkFOIjoiTWFpbCIsIldUIjoyfQ%3D%3D%7C4000%7C%7C%7C&amp;sdata=GUbHDIRofB17twB6OYat9U3OJ4BT35mICH5Nmo3ucqs%3D&amp;reserved=0"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www.facebook.com/AVANIhotels" TargetMode="External"/><Relationship Id="rId24" Type="http://schemas.openxmlformats.org/officeDocument/2006/relationships/hyperlink" Target="mailto:mwalsh@minor.com"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youtube.com/avanihotels" TargetMode="External"/><Relationship Id="rId23" Type="http://schemas.openxmlformats.org/officeDocument/2006/relationships/hyperlink" Target="https://apc01.safelinks.protection.outlook.com/?url=https%3A%2F%2Fwww.youtube.com%2F%40MinorHotels&amp;data=05%7C02%7Cmwalsh%40minor.com%7C1b7dfb02d5534fd6ce6508ddc9dc7a1d%7Cce4e609ba0234bd7bc127897eb94ef9b%7C0%7C0%7C638888670979026432%7CUnknown%7CTWFpbGZsb3d8eyJFbXB0eU1hcGkiOnRydWUsIlYiOiIwLjAuMDAwMCIsIlAiOiJXaW4zMiIsIkFOIjoiTWFpbCIsIldUIjoyfQ%3D%3D%7C4000%7C%7C%7C&amp;sdata=ZrRW2reX3H7hUjQ4EFYlvnnvoD22rS1HhMcnTXvNnw4%3D&amp;reserved=0" TargetMode="External"/><Relationship Id="rId28" Type="http://schemas.openxmlformats.org/officeDocument/2006/relationships/footer" Target="footer1.xml"/><Relationship Id="rId10" Type="http://schemas.openxmlformats.org/officeDocument/2006/relationships/hyperlink" Target="http://www.avanihotels.com/" TargetMode="External"/><Relationship Id="rId19" Type="http://schemas.openxmlformats.org/officeDocument/2006/relationships/hyperlink" Target="https://apc01.safelinks.protection.outlook.com/?url=https%3A%2F%2Fwww.facebook.com%2Fminorhotels%2F&amp;data=05%7C02%7Cmwalsh%40minor.com%7C1b7dfb02d5534fd6ce6508ddc9dc7a1d%7Cce4e609ba0234bd7bc127897eb94ef9b%7C0%7C0%7C638888670978955907%7CUnknown%7CTWFpbGZsb3d8eyJFbXB0eU1hcGkiOnRydWUsIlYiOiIwLjAuMDAwMCIsIlAiOiJXaW4zMiIsIkFOIjoiTWFpbCIsIldUIjoyfQ%3D%3D%7C4000%7C%7C%7C&amp;sdata=7w0cjU5W3XP9F7LGdTXg07dPGH9yLuYN%2BJZ03N%2F03Is%3D&amp;reserved=0"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www.minorhotels.com/en/loyalty" TargetMode="External"/><Relationship Id="rId14" Type="http://schemas.openxmlformats.org/officeDocument/2006/relationships/hyperlink" Target="https://x.com/avani_hotels" TargetMode="External"/><Relationship Id="rId22" Type="http://schemas.openxmlformats.org/officeDocument/2006/relationships/hyperlink" Target="https://apc01.safelinks.protection.outlook.com/?url=https%3A%2F%2Fwww.tiktok.com%2F%40minorhotels&amp;data=05%7C02%7Cmwalsh%40minor.com%7C1b7dfb02d5534fd6ce6508ddc9dc7a1d%7Cce4e609ba0234bd7bc127897eb94ef9b%7C0%7C0%7C638888670979011133%7CUnknown%7CTWFpbGZsb3d8eyJFbXB0eU1hcGkiOnRydWUsIlYiOiIwLjAuMDAwMCIsIlAiOiJXaW4zMiIsIkFOIjoiTWFpbCIsIldUIjoyfQ%3D%3D%7C4000%7C%7C%7C&amp;sdata=nBop2DYL1ZlX34y1xmQ9i2TeIpkVxpOaOciR7su6jBs%3D&amp;reserved=0"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www.minorhotel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86</Words>
  <Characters>5580</Characters>
  <Application>Microsoft Office Word</Application>
  <DocSecurity>0</DocSecurity>
  <Lines>86</Lines>
  <Paragraphs>29</Paragraphs>
  <ScaleCrop>false</ScaleCrop>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Suthida Chuenban</cp:lastModifiedBy>
  <cp:revision>4</cp:revision>
  <cp:lastPrinted>2025-07-24T06:17:00Z</cp:lastPrinted>
  <dcterms:created xsi:type="dcterms:W3CDTF">2025-08-04T08:41:00Z</dcterms:created>
  <dcterms:modified xsi:type="dcterms:W3CDTF">2025-11-1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